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,</w:t>
      </w:r>
      <w:r>
        <w:t xml:space="preserve"> </w:t>
      </w:r>
      <w:r>
        <w:t xml:space="preserve">Version</w:t>
      </w:r>
      <w:r>
        <w:t xml:space="preserve"> </w:t>
      </w:r>
      <w:r>
        <w:t xml:space="preserve">3.5</w:t>
      </w:r>
    </w:p>
    <w:p>
      <w:pPr>
        <w:pStyle w:val="Author"/>
      </w:pPr>
      <w:r>
        <w:t xml:space="preserve">Bundesamt</w:t>
      </w:r>
      <w:r>
        <w:t xml:space="preserve"> </w:t>
      </w:r>
      <w:r>
        <w:t xml:space="preserve">für</w:t>
      </w:r>
      <w:r>
        <w:t xml:space="preserve"> </w:t>
      </w:r>
      <w:r>
        <w:t xml:space="preserve">Landestopographie</w:t>
      </w:r>
      <w:r>
        <w:t xml:space="preserve"> </w:t>
      </w:r>
      <w:r>
        <w:t xml:space="preserve">swisstopo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24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bookmarkStart w:id="73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1" w:name="unconsolidated-deposits-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t">
        <w:r>
          <w:rPr>
            <w:rStyle w:val="Hyperlink"/>
          </w:rPr>
          <w:t xml:space="preserve">Unconsolidated_Deposits_PT</w:t>
        </w:r>
      </w:hyperlink>
      <w:r>
        <w:t xml:space="preserve"> </w:t>
      </w:r>
      <w:r>
        <w:t xml:space="preserve">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t-rock-s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  <w:jc w:val="left"/>
            </w:pPr>
            <w:hyperlink w:anchor="gc-litho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 Die möglichen Werte sind in der Tabelle GC_LITHO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er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mulation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anthropique de blocs err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labour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illoutis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 ébo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pier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résiduels (galets et/ou rognons)</w:t>
            </w:r>
          </w:p>
        </w:tc>
      </w:tr>
    </w:tbl>
    <w:bookmarkEnd w:id="24"/>
    <w:bookmarkStart w:id="25" w:name="unconsolidated-deposits-pt-statu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natur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lac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ru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unconsolidated-deposits-pt-rock-type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 /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unconsolidated-deposits-pt-rock-spe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"/>
    <w:bookmarkStart w:id="28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  <w:r>
        <w:t xml:space="preserve"> </w:t>
      </w:r>
      <w:r>
        <w:t xml:space="preserve">Siehe die CodedDomain</w:t>
      </w:r>
      <w:r>
        <w:t xml:space="preserve"> </w:t>
      </w:r>
      <w:hyperlink w:anchor="gc-litho-unco-cd">
        <w:r>
          <w:rPr>
            <w:rStyle w:val="Hyperlink"/>
          </w:rPr>
          <w:t xml:space="preserve">GC_LITHO_UNCO_CD</w:t>
        </w:r>
      </w:hyperlink>
      <w:r>
        <w:t xml:space="preserve"> </w:t>
      </w:r>
      <w:r>
        <w:t xml:space="preserve">in Ahhang</w:t>
      </w:r>
    </w:p>
    <w:bookmarkEnd w:id="28"/>
    <w:bookmarkStart w:id="29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29"/>
    <w:bookmarkStart w:id="30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  <w:r>
        <w:t xml:space="preserve"> </w:t>
      </w:r>
      <w:r>
        <w:rPr>
          <w:i/>
          <w:iCs/>
        </w:rPr>
        <w:t xml:space="preserve">Datentyp: boolean</w:t>
      </w:r>
    </w:p>
    <w:bookmarkEnd w:id="30"/>
    <w:bookmarkEnd w:id="31"/>
    <w:bookmarkStart w:id="48" w:name="unconsolidated-deposits-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unc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STRAT_UNC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structu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morphol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glac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hyperlink w:anchor="unconsolidated-deposits-plg-thin-cove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2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</w:tbl>
    <w:bookmarkEnd w:id="32"/>
    <w:bookmarkStart w:id="33" w:name="attribute-litstrat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unco-cd">
        <w:r>
          <w:rPr>
            <w:rStyle w:val="Hyperlink"/>
          </w:rPr>
          <w:t xml:space="preserve">GC_LITSTRAT_UNCO_CD</w:t>
        </w:r>
      </w:hyperlink>
      <w:r>
        <w:t xml:space="preserve"> </w:t>
      </w:r>
      <w:r>
        <w:t xml:space="preserve">in Ahhang</w:t>
      </w:r>
    </w:p>
    <w:bookmarkEnd w:id="33"/>
    <w:bookmarkStart w:id="34" w:name="attribute-litho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34"/>
    <w:bookmarkStart w:id="35" w:name="attribute-chrono_t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5"/>
    <w:bookmarkStart w:id="36" w:name="attribute-chrono_b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36"/>
    <w:bookmarkStart w:id="37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7"/>
    <w:bookmarkStart w:id="38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  <w:r>
        <w:t xml:space="preserve"> </w:t>
      </w:r>
      <w:r>
        <w:rPr>
          <w:i/>
          <w:iCs/>
        </w:rPr>
        <w:t xml:space="preserve">Datentyp: boolean</w:t>
      </w:r>
    </w:p>
    <w:bookmarkEnd w:id="38"/>
    <w:bookmarkStart w:id="39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9"/>
    <w:bookmarkStart w:id="40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40"/>
    <w:bookmarkStart w:id="41" w:name="unconsolidated-deposits-plg-structur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mis à des déformations glaciotecto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cation oblique à grande échelle (p.ex. stratification deltaï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dogénét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é par la cryoturbation (diapir, coin de glace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1"/>
    <w:bookmarkStart w:id="42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2"/>
    <w:bookmarkStart w:id="43" w:name="unconsolidated-deposits-plg-morpholo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unconsolidated-deposits-plg-glac-type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‘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odensee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u Brünig-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Gris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'Eng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Linth-Rh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Re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s de la Waldemme et de l’En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Vala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4"/>
    <w:bookmarkStart w:id="45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  <w:r>
        <w:t xml:space="preserve"> </w:t>
      </w:r>
      <w:r>
        <w:rPr>
          <w:i/>
          <w:iCs/>
        </w:rPr>
        <w:t xml:space="preserve">Datentyp: string</w:t>
      </w:r>
    </w:p>
    <w:bookmarkEnd w:id="45"/>
    <w:bookmarkStart w:id="46" w:name="unconsolidated-deposits-plg-thin-cover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loess ou de loess argileux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orainique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gravier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colluvion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6"/>
    <w:bookmarkStart w:id="47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7"/>
    <w:bookmarkEnd w:id="48"/>
    <w:bookmarkStart w:id="72" w:name="bedrock-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enthält alle flächenbildenden lithostratigraphischen Festgesteinseinheiten. Die Angabe, ob ein Festgestein bewegt (durch Gravitation versetzt) wurde, geht aus der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hyperlink w:anchor="gc-tect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. Die möglichen Werte sind in der Tabelle GC_TECT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main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eco-com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ond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bedding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hyperlink w:anchor="bedrock-plg-sedi-tex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dimentstruktu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tex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grain-s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hyperlink w:anchor="bedrock-plg-igne-affin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hyperlink w:anchor="gc-mineral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. Die möglichen Werte sind in der Tabelle GC_MINERAL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hyperlink w:anchor="bedrock-plg-meta-st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3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49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onsolidée</w:t>
            </w:r>
          </w:p>
        </w:tc>
      </w:tr>
    </w:tbl>
    <w:bookmarkEnd w:id="49"/>
    <w:bookmarkStart w:id="50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50"/>
    <w:bookmarkStart w:id="51" w:name="attribute-listrat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51"/>
    <w:bookmarkStart w:id="52" w:name="attribute-litho-1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52"/>
    <w:bookmarkStart w:id="53" w:name="attribute-chrono_t-1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3"/>
    <w:bookmarkStart w:id="54" w:name="attribute-chrono_b-1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54"/>
    <w:bookmarkStart w:id="55" w:name="attribute-tecto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  <w:r>
        <w:t xml:space="preserve"> </w:t>
      </w:r>
      <w:r>
        <w:t xml:space="preserve">Siehe die CodedDomain</w:t>
      </w:r>
      <w:r>
        <w:t xml:space="preserve"> </w:t>
      </w:r>
      <w:hyperlink w:anchor="gc-tecto-cd">
        <w:r>
          <w:rPr>
            <w:rStyle w:val="Hyperlink"/>
          </w:rPr>
          <w:t xml:space="preserve">GC_TECTO_CD</w:t>
        </w:r>
      </w:hyperlink>
      <w:r>
        <w:t xml:space="preserve"> </w:t>
      </w:r>
      <w:r>
        <w:t xml:space="preserve">in Ahhang</w:t>
      </w:r>
    </w:p>
    <w:bookmarkEnd w:id="55"/>
    <w:bookmarkStart w:id="56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  <w:r>
        <w:t xml:space="preserve"> </w:t>
      </w:r>
      <w:r>
        <w:rPr>
          <w:i/>
          <w:iCs/>
        </w:rPr>
        <w:t xml:space="preserve">Datentyp: string</w:t>
      </w:r>
    </w:p>
    <w:bookmarkEnd w:id="56"/>
    <w:bookmarkStart w:id="57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57"/>
    <w:bookmarkStart w:id="58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8"/>
    <w:bookmarkStart w:id="59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  <w:r>
        <w:t xml:space="preserve"> </w:t>
      </w:r>
      <w:r>
        <w:rPr>
          <w:i/>
          <w:iCs/>
        </w:rPr>
        <w:t xml:space="preserve">Datentyp: string</w:t>
      </w:r>
    </w:p>
    <w:bookmarkEnd w:id="59"/>
    <w:bookmarkStart w:id="60" w:name="bedrock-plg-sedi-main-com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iliceuses (quartzite, quartz (minéral), radiolarite, calcaire siliceux, grès siliceux, sile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bedrock-plg-sedi-seco-com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bi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ux de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gments de roch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ts intraformationn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ants pyr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d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ns de si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bris terri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bedrock-plg-sedi-bond-mat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ciment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égnation de matière organique (asphal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ab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sil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matric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bedrock-plg-sedi-bedding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ill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ro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petits ban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réti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u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bedrock-plg-sedi-str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granoclassemen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atification oblique/entrecro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s 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bedrock-plg-sedi-tex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c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c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bedrock-plg-igne-text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qui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étérogran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bedrock-plg-igne-grain-si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bedrock-plg-igne-affinity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o-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é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8"/>
    <w:bookmarkStart w:id="69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  <w:r>
        <w:t xml:space="preserve"> </w:t>
      </w:r>
      <w:r>
        <w:rPr>
          <w:i/>
          <w:iCs/>
        </w:rPr>
        <w:t xml:space="preserve">Datentyp: string</w:t>
      </w:r>
    </w:p>
    <w:bookmarkEnd w:id="69"/>
    <w:bookmarkStart w:id="70" w:name="attribute-meta_mineral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  <w:r>
        <w:t xml:space="preserve"> </w:t>
      </w:r>
      <w:r>
        <w:t xml:space="preserve">Siehe die CodedDomain</w:t>
      </w:r>
      <w:r>
        <w:t xml:space="preserve"> </w:t>
      </w:r>
      <w:hyperlink w:anchor="gc-mineral-cd">
        <w:r>
          <w:rPr>
            <w:rStyle w:val="Hyperlink"/>
          </w:rPr>
          <w:t xml:space="preserve">GC_MINERAL_CD</w:t>
        </w:r>
      </w:hyperlink>
      <w:r>
        <w:t xml:space="preserve"> </w:t>
      </w:r>
      <w:r>
        <w:t xml:space="preserve">in Ahhang</w:t>
      </w:r>
    </w:p>
    <w:bookmarkEnd w:id="70"/>
    <w:bookmarkStart w:id="71" w:name="bedrock-plg-meta-str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tructure fla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f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t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encla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que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à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1"/>
    <w:bookmarkEnd w:id="72"/>
    <w:bookmarkEnd w:id="73"/>
    <w:bookmarkStart w:id="107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5" w:name="instability-structures-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pt">
        <w:r>
          <w:rPr>
            <w:rStyle w:val="Hyperlink"/>
          </w:rPr>
          <w:t xml:space="preserve">Instability_Structures_PT</w:t>
        </w:r>
      </w:hyperlink>
      <w:r>
        <w:t xml:space="preserve"> </w:t>
      </w:r>
      <w:r>
        <w:t xml:space="preserve">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4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 d'instabilité</w:t>
            </w:r>
          </w:p>
        </w:tc>
      </w:tr>
    </w:tbl>
    <w:bookmarkEnd w:id="74"/>
    <w:bookmarkEnd w:id="75"/>
    <w:bookmarkStart w:id="77" w:name="instability-structures-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y-structures-l">
        <w:r>
          <w:rPr>
            <w:rStyle w:val="Hyperlink"/>
          </w:rPr>
          <w:t xml:space="preserve">Instability_Structures_L</w:t>
        </w:r>
      </w:hyperlink>
      <w:r>
        <w:t xml:space="preserve"> </w:t>
      </w:r>
      <w:r>
        <w:t xml:space="preserve">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6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contrep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e d´arra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sure ouverte</w:t>
            </w:r>
          </w:p>
        </w:tc>
      </w:tr>
    </w:tbl>
    <w:bookmarkEnd w:id="76"/>
    <w:bookmarkEnd w:id="77"/>
    <w:bookmarkStart w:id="79" w:name="X4e0aedc292c8d00c9a8960ea27050a2d530e18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X4e0aedc292c8d00c9a8960ea27050a2d530e18e">
        <w:r>
          <w:rPr>
            <w:rStyle w:val="Hyperlink"/>
          </w:rPr>
          <w:t xml:space="preserve">Instabilities_within_Unconsolidated_Deposits_PLG</w:t>
        </w:r>
      </w:hyperlink>
      <w:r>
        <w:t xml:space="preserve"> </w:t>
      </w:r>
      <w:r>
        <w:t xml:space="preserve">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</w:t>
      </w:r>
      <w:r>
        <w:t xml:space="preserve"> </w:t>
      </w:r>
      <w:hyperlink w:anchor="unconsolidated-deposits-plg">
        <w:r>
          <w:rPr>
            <w:rStyle w:val="Hyperlink"/>
          </w:rPr>
          <w:t xml:space="preserve">Unconsolidated_Deposits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8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8"/>
    <w:bookmarkEnd w:id="79"/>
    <w:bookmarkStart w:id="82" w:name="instabilities-within-bedrock-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stabilities-within-bedrock-plg">
        <w:r>
          <w:rPr>
            <w:rStyle w:val="Hyperlink"/>
          </w:rPr>
          <w:t xml:space="preserve">Instabilities_within_Bedrock_PLG</w:t>
        </w:r>
      </w:hyperlink>
      <w:r>
        <w:t xml:space="preserve"> </w:t>
      </w:r>
      <w:r>
        <w:t xml:space="preserve">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</w:t>
      </w:r>
      <w:r>
        <w:t xml:space="preserve"> </w:t>
      </w:r>
      <w:hyperlink w:anchor="bedrock-plg">
        <w:r>
          <w:rPr>
            <w:rStyle w:val="Hyperlink"/>
          </w:rPr>
          <w:t xml:space="preserve">Bedrock_PLG</w:t>
        </w:r>
      </w:hyperlink>
      <w:r>
        <w:t xml:space="preserve"> </w:t>
      </w:r>
      <w:r>
        <w:t xml:space="preserve">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hyperlink w:anchor="X04e8af0d8575203e7fe3ee4653a9dbafdeea508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0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80"/>
    <w:bookmarkStart w:id="81" w:name="X04e8af0d8575203e7fe3ee4653a9dbafdeea508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près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principale du mouvement av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1"/>
    <w:bookmarkEnd w:id="82"/>
    <w:bookmarkStart w:id="84" w:name="glacial-structures-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t">
        <w:r>
          <w:rPr>
            <w:rStyle w:val="Hyperlink"/>
          </w:rPr>
          <w:t xml:space="preserve">Glacial_Structures_PT</w:t>
        </w:r>
      </w:hyperlink>
      <w:r>
        <w:t xml:space="preserve"> </w:t>
      </w:r>
      <w:r>
        <w:t xml:space="preserve">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3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ite glaciaire, cavité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formation glaciotectonique</w:t>
            </w:r>
          </w:p>
        </w:tc>
      </w:tr>
    </w:tbl>
    <w:bookmarkEnd w:id="83"/>
    <w:bookmarkEnd w:id="84"/>
    <w:bookmarkStart w:id="92" w:name="glacial-and-periglacial-structures-l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and-periglacial-structures-l">
        <w:r>
          <w:rPr>
            <w:rStyle w:val="Hyperlink"/>
          </w:rPr>
          <w:t xml:space="preserve">Glacial_and_Periglacial_Structures_L</w:t>
        </w:r>
      </w:hyperlink>
      <w:r>
        <w:t xml:space="preserve"> </w:t>
      </w:r>
      <w:r>
        <w:t xml:space="preserve">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hyperlink w:anchor="Xe6da31c6813847fbec057ebc6a52b8390aa4d9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hyperlink w:anchor="X4e141026446fde6f512eea8c60ea944ef0484db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hyperlink w:anchor="X1f6cd8b61ae70ac5491e992d031c17c16e5a48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hyperlink w:anchor="Xdf4f73f10063f4d13a29b412da616b381eebd16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5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85"/>
    <w:bookmarkStart w:id="86" w:name="Xe6da31c6813847fbec057ebc6a52b8390aa4d9a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lat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ét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4e141026446fde6f512eea8c60ea944ef0484db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 glaciers de vallées et de pied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1f6cd8b61ae70ac5491e992d031c17c16e5a486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ouse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, indiffe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Xdf4f73f10063f4d13a29b412da616b381eebd16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glaciation de la Dernière Période glaciaire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glaciation de la Dernière Période glaciaire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ème glaciation de la Dernière Période glaciaire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9"/>
    <w:bookmarkStart w:id="90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  <w:r>
        <w:t xml:space="preserve"> </w:t>
      </w:r>
      <w:r>
        <w:rPr>
          <w:i/>
          <w:iCs/>
        </w:rPr>
        <w:t xml:space="preserve">Datentyp: integer</w:t>
      </w:r>
    </w:p>
    <w:bookmarkEnd w:id="90"/>
    <w:bookmarkStart w:id="91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  <w:r>
        <w:t xml:space="preserve"> </w:t>
      </w:r>
      <w:r>
        <w:rPr>
          <w:i/>
          <w:iCs/>
        </w:rPr>
        <w:t xml:space="preserve">Datentyp: string</w:t>
      </w:r>
    </w:p>
    <w:bookmarkEnd w:id="91"/>
    <w:bookmarkEnd w:id="92"/>
    <w:bookmarkStart w:id="94" w:name="glacial-structures-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lacial-structures-plg">
        <w:r>
          <w:rPr>
            <w:rStyle w:val="Hyperlink"/>
          </w:rPr>
          <w:t xml:space="preserve">Glacial_Structures_PLG</w:t>
        </w:r>
      </w:hyperlink>
      <w:r>
        <w:t xml:space="preserve"> </w:t>
      </w:r>
      <w:r>
        <w:t xml:space="preserve">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3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mlin, croupe graveleuse en forme de drum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moutonn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 glaciaire, soll</w:t>
            </w:r>
          </w:p>
        </w:tc>
      </w:tr>
    </w:tbl>
    <w:bookmarkEnd w:id="93"/>
    <w:bookmarkEnd w:id="94"/>
    <w:bookmarkStart w:id="96" w:name="erosional-structures-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pt">
        <w:r>
          <w:rPr>
            <w:rStyle w:val="Hyperlink"/>
          </w:rPr>
          <w:t xml:space="preserve">Erosional_Structures_PT</w:t>
        </w:r>
      </w:hyperlink>
      <w:r>
        <w:t xml:space="preserve"> </w:t>
      </w:r>
      <w:r>
        <w:t xml:space="preserve">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5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iselle coiffée</w:t>
            </w:r>
          </w:p>
        </w:tc>
      </w:tr>
    </w:tbl>
    <w:bookmarkEnd w:id="95"/>
    <w:bookmarkEnd w:id="96"/>
    <w:bookmarkStart w:id="98" w:name="erosional-structures-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rosional-structures-l">
        <w:r>
          <w:rPr>
            <w:rStyle w:val="Hyperlink"/>
          </w:rPr>
          <w:t xml:space="preserve">Erosional_Structures_L</w:t>
        </w:r>
      </w:hyperlink>
      <w:r>
        <w:t xml:space="preserve"> </w:t>
      </w:r>
      <w:r>
        <w:t xml:space="preserve">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7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´éro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arpement en tête de banc</w:t>
            </w:r>
          </w:p>
        </w:tc>
      </w:tr>
    </w:tbl>
    <w:bookmarkEnd w:id="97"/>
    <w:bookmarkEnd w:id="98"/>
    <w:bookmarkStart w:id="101" w:name="karstic-structures-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t">
        <w:r>
          <w:rPr>
            <w:rStyle w:val="Hyperlink"/>
          </w:rPr>
          <w:t xml:space="preserve">Karstic_Structures_PT</w:t>
        </w:r>
      </w:hyperlink>
      <w:r>
        <w:t xml:space="preserve"> </w:t>
      </w:r>
      <w:r>
        <w:t xml:space="preserve">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99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mora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morainique sur glacier ou sur glac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d de terrasse de k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stade glaciaire, déduit de données histor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supérieure de l'érosion glaciaire (trimli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protalus ram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rrelet de 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um de moraine de né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 de l'étendue des blocs</w:t>
            </w:r>
          </w:p>
        </w:tc>
      </w:tr>
    </w:tbl>
    <w:bookmarkEnd w:id="99"/>
    <w:bookmarkStart w:id="100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00"/>
    <w:bookmarkEnd w:id="101"/>
    <w:bookmarkStart w:id="103" w:name="karstic-structures-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karstic-structures-plg">
        <w:r>
          <w:rPr>
            <w:rStyle w:val="Hyperlink"/>
          </w:rPr>
          <w:t xml:space="preserve">Karstic_Structures_PLG</w:t>
        </w:r>
      </w:hyperlink>
      <w:r>
        <w:t xml:space="preserve"> </w:t>
      </w:r>
      <w:r>
        <w:t xml:space="preserve">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2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ression sans exutoire super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jé</w:t>
            </w:r>
          </w:p>
        </w:tc>
      </w:tr>
    </w:tbl>
    <w:bookmarkEnd w:id="102"/>
    <w:bookmarkEnd w:id="103"/>
    <w:bookmarkStart w:id="106" w:name="alluvial-and-lacustrine-structures-l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lluvial-and-lacustrine-structures-l">
        <w:r>
          <w:rPr>
            <w:rStyle w:val="Hyperlink"/>
          </w:rPr>
          <w:t xml:space="preserve">Alluvial_and_Lacustrine_Structures_L</w:t>
        </w:r>
      </w:hyperlink>
      <w:r>
        <w:t xml:space="preserve"> </w:t>
      </w:r>
      <w:r>
        <w:t xml:space="preserve">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lluvial-and-lacustrine-structures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4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on litto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chenal de lave torrentielle</w:t>
            </w:r>
          </w:p>
        </w:tc>
      </w:tr>
    </w:tbl>
    <w:bookmarkEnd w:id="104"/>
    <w:bookmarkStart w:id="105" w:name="alluvial-and-lacustrine-structures-l-age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5"/>
    <w:bookmarkEnd w:id="106"/>
    <w:bookmarkEnd w:id="107"/>
    <w:bookmarkStart w:id="130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3" w:name="deformation-structures-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pt">
        <w:r>
          <w:rPr>
            <w:rStyle w:val="Hyperlink"/>
          </w:rPr>
          <w:t xml:space="preserve">Deformation_Structures_PT</w:t>
        </w:r>
      </w:hyperlink>
      <w:r>
        <w:t xml:space="preserve"> </w:t>
      </w:r>
      <w:r>
        <w:t xml:space="preserve">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t-fold-fo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for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08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observée ponctu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clases bien marqu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surface axiale d'un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sotement (pl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ésentation de la trace d'une surface axi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s en chevron, Kink Fold</w:t>
            </w:r>
          </w:p>
        </w:tc>
      </w:tr>
    </w:tbl>
    <w:bookmarkEnd w:id="108"/>
    <w:bookmarkStart w:id="109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09"/>
    <w:bookmarkStart w:id="110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10"/>
    <w:bookmarkStart w:id="111" w:name="deformation-structures-pt-fold-typ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Start w:id="112" w:name="deformation-structures-pt-fold-for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2"/>
    <w:bookmarkEnd w:id="113"/>
    <w:bookmarkStart w:id="115" w:name="deformation-structures-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deformation-structures-l">
        <w:r>
          <w:rPr>
            <w:rStyle w:val="Hyperlink"/>
          </w:rPr>
          <w:t xml:space="preserve">Deformation_Structures_L</w:t>
        </w:r>
      </w:hyperlink>
      <w:r>
        <w:t xml:space="preserve"> </w:t>
      </w:r>
      <w:r>
        <w:t xml:space="preserve">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4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nière de pli</w:t>
            </w:r>
          </w:p>
        </w:tc>
      </w:tr>
    </w:tbl>
    <w:bookmarkEnd w:id="114"/>
    <w:bookmarkEnd w:id="115"/>
    <w:bookmarkStart w:id="119" w:name="deformation-structures-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deformation-structures-plg">
        <w:r>
          <w:rPr>
            <w:rStyle w:val="Hyperlink"/>
          </w:rPr>
          <w:t xml:space="preserve">Deformation_Structures_PLG</w:t>
        </w:r>
      </w:hyperlink>
      <w:r>
        <w:t xml:space="preserve"> </w:t>
      </w:r>
      <w:r>
        <w:t xml:space="preserve">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hyperlink w:anchor="deformation-structures-plg-gen-rel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6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iacla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ectonisée</w:t>
            </w:r>
          </w:p>
        </w:tc>
      </w:tr>
    </w:tbl>
    <w:bookmarkEnd w:id="116"/>
    <w:bookmarkStart w:id="117" w:name="deformation-structures-plg-type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7"/>
    <w:bookmarkStart w:id="118" w:name="deformation-structures-plg-gen-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8"/>
    <w:bookmarkEnd w:id="119"/>
    <w:bookmarkStart w:id="129" w:name="tectonic-boundaries-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ectonic-boundaries-l">
        <w:r>
          <w:rPr>
            <w:rStyle w:val="Hyperlink"/>
          </w:rPr>
          <w:t xml:space="preserve">Tectonic_Boundaries_L</w:t>
        </w:r>
      </w:hyperlink>
      <w:r>
        <w:t xml:space="preserve"> </w:t>
      </w:r>
      <w:r>
        <w:t xml:space="preserve">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fault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verti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horiz-mo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hyperlink w:anchor="tectonic-boundaries-l-meta-st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20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u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tachement (faille normale de grande extension et faible pend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le inve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roch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complex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ident tectonique en général</w:t>
            </w:r>
          </w:p>
        </w:tc>
      </w:tr>
    </w:tbl>
    <w:bookmarkEnd w:id="120"/>
    <w:bookmarkStart w:id="121" w:name="tectonic-boundaries-l-fault-mo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au pendage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èle à la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lique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tectonic-boundaries-l-verti-mo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tectonic-boundaries-l-horiz-mo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ne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3"/>
    <w:bookmarkStart w:id="124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24"/>
    <w:bookmarkStart w:id="125" w:name="tectonic-boundaries-l-status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été de données sis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mis en évidence dans des travaux souterr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5"/>
    <w:bookmarkStart w:id="126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6"/>
    <w:bookmarkStart w:id="127" w:name="tectonic-boundaries-l-meta-st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é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-na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7"/>
    <w:bookmarkStart w:id="128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128"/>
    <w:bookmarkEnd w:id="129"/>
    <w:bookmarkEnd w:id="130"/>
    <w:bookmarkStart w:id="151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8" w:name="folds-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lds-pt">
        <w:r>
          <w:rPr>
            <w:rStyle w:val="Hyperlink"/>
          </w:rPr>
          <w:t xml:space="preserve">Folds_PT</w:t>
        </w:r>
      </w:hyperlink>
      <w:r>
        <w:t xml:space="preserve"> </w:t>
      </w:r>
      <w:r>
        <w:t xml:space="preserve">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hyperlink w:anchor="folds-pt-fold-typ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typ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fold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1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axe de 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ê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ligne de creux</w:t>
            </w:r>
          </w:p>
        </w:tc>
      </w:tr>
    </w:tbl>
    <w:bookmarkEnd w:id="131"/>
    <w:bookmarkStart w:id="132" w:name="folds-pt-fold-typ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li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2"/>
    <w:bookmarkStart w:id="133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3"/>
    <w:bookmarkStart w:id="134" w:name="folds-pt-phas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4"/>
    <w:bookmarkStart w:id="135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35"/>
    <w:bookmarkStart w:id="136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36"/>
    <w:bookmarkStart w:id="137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37"/>
    <w:bookmarkEnd w:id="138"/>
    <w:bookmarkStart w:id="142" w:name="lineation-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lineation-pt">
        <w:r>
          <w:rPr>
            <w:rStyle w:val="Hyperlink"/>
          </w:rPr>
          <w:t xml:space="preserve">Lineation_PT</w:t>
        </w:r>
      </w:hyperlink>
      <w:r>
        <w:t xml:space="preserve"> </w:t>
      </w:r>
      <w:r>
        <w:t xml:space="preserve">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39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´inters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 la linéation d'ét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tectoglyp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stries glaciaires</w:t>
            </w:r>
          </w:p>
        </w:tc>
      </w:tr>
    </w:tbl>
    <w:bookmarkEnd w:id="139"/>
    <w:bookmarkStart w:id="140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0"/>
    <w:bookmarkStart w:id="141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1"/>
    <w:bookmarkEnd w:id="142"/>
    <w:bookmarkStart w:id="150" w:name="planar-structures-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planar-structures-pt">
        <w:r>
          <w:rPr>
            <w:rStyle w:val="Hyperlink"/>
          </w:rPr>
          <w:t xml:space="preserve">Planar_Structures_PT</w:t>
        </w:r>
      </w:hyperlink>
      <w:r>
        <w:t xml:space="preserve"> </w:t>
      </w:r>
      <w:r>
        <w:t xml:space="preserve">enthält Objektarten, welche die räumliche Lage von planaren Strukturen mit direkten Feldmessungen beschreiben. Ein Beispiel der Objektart Orientierung der 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olarity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hyperlink w:anchor="planar-structures-pt-phas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 Wert in Grad (0° 359°) im Uhrzeigersinn gemesse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43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fi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 plan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'une couche ou d'une schistos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ation des cou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transport sédimentaire</w:t>
            </w:r>
          </w:p>
        </w:tc>
      </w:tr>
    </w:tbl>
    <w:bookmarkEnd w:id="143"/>
    <w:bookmarkStart w:id="144" w:name="planar-structures-pt-polarity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ver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planar-structures-pt-phase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èr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ème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5"/>
    <w:bookmarkStart w:id="146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  <w:r>
        <w:t xml:space="preserve"> </w:t>
      </w:r>
      <w:r>
        <w:rPr>
          <w:i/>
          <w:iCs/>
        </w:rPr>
        <w:t xml:space="preserve">Datentyp: string</w:t>
      </w:r>
    </w:p>
    <w:bookmarkEnd w:id="146"/>
    <w:bookmarkStart w:id="147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47"/>
    <w:bookmarkStart w:id="148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 Wert in Grad (0° 359°) im Uhrzeigersinn gemessen</w:t>
      </w:r>
      <w:r>
        <w:t xml:space="preserve"> </w:t>
      </w:r>
      <w:r>
        <w:rPr>
          <w:i/>
          <w:iCs/>
        </w:rPr>
        <w:t xml:space="preserve">Datentyp: integer</w:t>
      </w:r>
    </w:p>
    <w:bookmarkEnd w:id="148"/>
    <w:bookmarkStart w:id="149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</w:p>
    <w:bookmarkEnd w:id="149"/>
    <w:bookmarkEnd w:id="150"/>
    <w:bookmarkEnd w:id="151"/>
    <w:bookmarkStart w:id="191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4" w:name="anomalies-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nomalies-pt">
        <w:r>
          <w:rPr>
            <w:rStyle w:val="Hyperlink"/>
          </w:rPr>
          <w:t xml:space="preserve">Anomalies_PT</w:t>
        </w:r>
      </w:hyperlink>
      <w:r>
        <w:t xml:space="preserve"> </w:t>
      </w:r>
      <w:r>
        <w:t xml:space="preserve">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2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2"/>
    <w:bookmarkStart w:id="153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3"/>
    <w:bookmarkEnd w:id="154"/>
    <w:bookmarkStart w:id="161" w:name="fossils-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fossils-pt">
        <w:r>
          <w:rPr>
            <w:rStyle w:val="Hyperlink"/>
          </w:rPr>
          <w:t xml:space="preserve">Fossils_PT</w:t>
        </w:r>
      </w:hyperlink>
      <w:r>
        <w:t xml:space="preserve"> </w:t>
      </w:r>
      <w:r>
        <w:t xml:space="preserve">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hyperlink w:anchor="fossils-pt-divisi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hyperlink w:anchor="fossils-pt-dat-met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fossi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5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fossilifère</w:t>
            </w:r>
          </w:p>
        </w:tc>
      </w:tr>
    </w:tbl>
    <w:bookmarkEnd w:id="155"/>
    <w:bookmarkStart w:id="156" w:name="fossils-pt-divis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cellul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 et 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6"/>
    <w:bookmarkStart w:id="157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7"/>
    <w:bookmarkStart w:id="158" w:name="fossils-pt-dat-meth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é radiométriqu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fossils-pt-status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9"/>
    <w:bookmarkStart w:id="160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60"/>
    <w:bookmarkEnd w:id="161"/>
    <w:bookmarkStart w:id="166" w:name="indication-of-resources-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indication-of-resources-pt">
        <w:r>
          <w:rPr>
            <w:rStyle w:val="Hyperlink"/>
          </w:rPr>
          <w:t xml:space="preserve">Indication_of_Resources_PT</w:t>
        </w:r>
      </w:hyperlink>
      <w:r>
        <w:t xml:space="preserve"> </w:t>
      </w:r>
      <w:r>
        <w:t xml:space="preserve">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hyperlink w:anchor="indication-of-resources-pt-material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2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iné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e 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es de 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volcaniques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projections du 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, gisement iso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tuffite volca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, poche karstique, fissure, remplie de matériel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ement de météorite</w:t>
            </w:r>
          </w:p>
        </w:tc>
      </w:tr>
    </w:tbl>
    <w:bookmarkEnd w:id="162"/>
    <w:bookmarkStart w:id="163" w:name="indication-of-resources-pt-status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u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indication-of-resources-pt-material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e à fou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4"/>
    <w:bookmarkStart w:id="165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5"/>
    <w:bookmarkEnd w:id="166"/>
    <w:bookmarkStart w:id="169" w:name="mineralised-zone-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7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inéralisée</w:t>
            </w:r>
          </w:p>
        </w:tc>
      </w:tr>
    </w:tbl>
    <w:bookmarkEnd w:id="167"/>
    <w:bookmarkStart w:id="168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  <w:r>
        <w:t xml:space="preserve"> </w:t>
      </w:r>
      <w:r>
        <w:rPr>
          <w:i/>
          <w:iCs/>
        </w:rPr>
        <w:t xml:space="preserve">Datentyp: string</w:t>
      </w:r>
    </w:p>
    <w:bookmarkEnd w:id="168"/>
    <w:bookmarkEnd w:id="169"/>
    <w:bookmarkStart w:id="172" w:name="sedimentary-structures-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0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sédiment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s récif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´érosion ou lacune stratigraphique, surface durcie, niveau de condens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stratigraphique (polarité) d´une cou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rdance ang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ère d'échappement d'eau</w:t>
            </w:r>
          </w:p>
        </w:tc>
      </w:tr>
    </w:tbl>
    <w:bookmarkEnd w:id="170"/>
    <w:bookmarkStart w:id="171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71"/>
    <w:bookmarkEnd w:id="172"/>
    <w:bookmarkStart w:id="178" w:name="type-localities-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type-localities-pt">
        <w:r>
          <w:rPr>
            <w:rStyle w:val="Hyperlink"/>
          </w:rPr>
          <w:t xml:space="preserve">Type_Localities_PT</w:t>
        </w:r>
      </w:hyperlink>
      <w:r>
        <w:t xml:space="preserve"> </w:t>
      </w:r>
      <w:r>
        <w:t xml:space="preserve">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hyperlink w:anchor="type-localities-pt-strat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3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leurement géologique impor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pe-type</w:t>
            </w:r>
          </w:p>
        </w:tc>
      </w:tr>
    </w:tbl>
    <w:bookmarkEnd w:id="173"/>
    <w:bookmarkStart w:id="174" w:name="type-localities-pt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grou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4"/>
    <w:bookmarkStart w:id="175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  <w:r>
        <w:t xml:space="preserve"> </w:t>
      </w:r>
      <w:r>
        <w:rPr>
          <w:i/>
          <w:iCs/>
        </w:rPr>
        <w:t xml:space="preserve">Datentyp: string</w:t>
      </w:r>
    </w:p>
    <w:bookmarkEnd w:id="175"/>
    <w:bookmarkStart w:id="176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6"/>
    <w:bookmarkStart w:id="177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  <w:r>
        <w:t xml:space="preserve"> </w:t>
      </w:r>
      <w:r>
        <w:rPr>
          <w:i/>
          <w:iCs/>
        </w:rPr>
        <w:t xml:space="preserve">Datentyp: boolean</w:t>
      </w:r>
    </w:p>
    <w:bookmarkEnd w:id="177"/>
    <w:bookmarkEnd w:id="178"/>
    <w:bookmarkStart w:id="184" w:name="prominent-lithological-features-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rominent-lithological-features-l">
        <w:r>
          <w:rPr>
            <w:rStyle w:val="Hyperlink"/>
          </w:rPr>
          <w:t xml:space="preserve">Prominent_Lithological_Features_L</w:t>
        </w:r>
      </w:hyperlink>
      <w:r>
        <w:t xml:space="preserve"> </w:t>
      </w:r>
      <w:r>
        <w:t xml:space="preserve">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hyperlink w:anchor="Xa83bed8be7217cd6ba07cffa35e7b215b5425e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_horiz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pro_litho</w:t>
            </w:r>
          </w:p>
        </w:tc>
        <w:tc>
          <w:tcPr/>
          <w:p>
            <w:pPr>
              <w:pStyle w:val="Compact"/>
              <w:jc w:val="left"/>
            </w:pPr>
            <w:hyperlink w:anchor="gc-lith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. Die möglichen Werte sind in der Tabelle GC_LITH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9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e roche</w:t>
            </w:r>
          </w:p>
        </w:tc>
      </w:tr>
    </w:tbl>
    <w:bookmarkEnd w:id="179"/>
    <w:bookmarkStart w:id="180" w:name="Xa83bed8be7217cd6ba07cffa35e7b215b5425ea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à éléments de grès de flysc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dépourvu ou pauvre en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(calcaire) à éléments cristall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80"/>
    <w:bookmarkStart w:id="181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81"/>
    <w:bookmarkStart w:id="182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  <w:r>
        <w:t xml:space="preserve"> </w:t>
      </w:r>
      <w:r>
        <w:rPr>
          <w:i/>
          <w:iCs/>
        </w:rPr>
        <w:t xml:space="preserve">Datentyp: string</w:t>
      </w:r>
    </w:p>
    <w:bookmarkEnd w:id="182"/>
    <w:bookmarkStart w:id="183" w:name="attribute-lpro_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pro_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  <w:r>
        <w:t xml:space="preserve"> </w:t>
      </w:r>
      <w:r>
        <w:t xml:space="preserve">Siehe die CodedDomain</w:t>
      </w:r>
      <w:r>
        <w:t xml:space="preserve"> </w:t>
      </w:r>
      <w:hyperlink w:anchor="gc-litho-cd">
        <w:r>
          <w:rPr>
            <w:rStyle w:val="Hyperlink"/>
          </w:rPr>
          <w:t xml:space="preserve">GC_LITHO_CD</w:t>
        </w:r>
      </w:hyperlink>
      <w:r>
        <w:t xml:space="preserve"> </w:t>
      </w:r>
      <w:r>
        <w:t xml:space="preserve">in Ahhang</w:t>
      </w:r>
    </w:p>
    <w:bookmarkEnd w:id="183"/>
    <w:bookmarkEnd w:id="184"/>
    <w:bookmarkStart w:id="187" w:name="miscellaneous-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iscellaneous-pt">
        <w:r>
          <w:rPr>
            <w:rStyle w:val="Hyperlink"/>
          </w:rPr>
          <w:t xml:space="preserve">Miscellaneous_PT</w:t>
        </w:r>
      </w:hyperlink>
      <w:r>
        <w:t xml:space="preserve"> </w:t>
      </w:r>
      <w:r>
        <w:t xml:space="preserve">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5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ers</w:t>
            </w:r>
          </w:p>
        </w:tc>
      </w:tr>
    </w:tbl>
    <w:bookmarkEnd w:id="185"/>
    <w:bookmarkStart w:id="186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  <w:r>
        <w:t xml:space="preserve"> </w:t>
      </w:r>
      <w:r>
        <w:rPr>
          <w:i/>
          <w:iCs/>
        </w:rPr>
        <w:t xml:space="preserve">Datentyp: string</w:t>
      </w:r>
    </w:p>
    <w:bookmarkEnd w:id="186"/>
    <w:bookmarkEnd w:id="187"/>
    <w:bookmarkStart w:id="190" w:name="geological-outlines-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geological-outlines-l">
        <w:r>
          <w:rPr>
            <w:rStyle w:val="Hyperlink"/>
          </w:rPr>
          <w:t xml:space="preserve">Geological_Outlines_L</w:t>
        </w:r>
      </w:hyperlink>
      <w:r>
        <w:t xml:space="preserve"> </w:t>
      </w:r>
      <w:r>
        <w:t xml:space="preserve">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geological-outline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8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our géologique</w:t>
            </w:r>
          </w:p>
        </w:tc>
      </w:tr>
    </w:tbl>
    <w:bookmarkEnd w:id="188"/>
    <w:bookmarkStart w:id="189" w:name="geological-outlines-l-status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ain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le, tecton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e d'un cours d'eau</w:t>
            </w:r>
          </w:p>
        </w:tc>
      </w:tr>
    </w:tbl>
    <w:bookmarkEnd w:id="189"/>
    <w:bookmarkEnd w:id="190"/>
    <w:bookmarkEnd w:id="191"/>
    <w:bookmarkStart w:id="214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7" w:name="slope-bedrock-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lope-bedrock-pt">
        <w:r>
          <w:rPr>
            <w:rStyle w:val="Hyperlink"/>
          </w:rPr>
          <w:t xml:space="preserve">Slope_Bedrock_PT</w:t>
        </w:r>
      </w:hyperlink>
      <w:r>
        <w:t xml:space="preserve"> </w:t>
      </w:r>
      <w:r>
        <w:t xml:space="preserve">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lope-bedrock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5 |</w:t>
      </w:r>
      <w:r>
        <w:t xml:space="preserve"> </w:t>
      </w:r>
      <w:r>
        <w:rPr>
          <w:b/>
          <w:bCs/>
        </w:rPr>
        <w:t xml:space="preserve">pslo_formatio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modellierten Formation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192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e plongement</w:t>
            </w:r>
          </w:p>
        </w:tc>
      </w:tr>
    </w:tbl>
    <w:bookmarkEnd w:id="192"/>
    <w:bookmarkStart w:id="193" w:name="slope-bedrock-pt-type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3"/>
    <w:bookmarkStart w:id="194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194"/>
    <w:bookmarkStart w:id="195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195"/>
    <w:bookmarkStart w:id="196" w:name="attribute-pslo_format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pslo_formatio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196"/>
    <w:bookmarkEnd w:id="197"/>
    <w:bookmarkStart w:id="202" w:name="contour-lines-bedrock-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tour-lines-bedrock-l">
        <w:r>
          <w:rPr>
            <w:rStyle w:val="Hyperlink"/>
          </w:rPr>
          <w:t xml:space="preserve">Contour_Lines_Bedrock_L</w:t>
        </w:r>
      </w:hyperlink>
      <w:r>
        <w:t xml:space="preserve"> </w:t>
      </w:r>
      <w:r>
        <w:t xml:space="preserve">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contour-lines-bedrock-l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hyperlink w:anchor="gc-litstrat-bed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. Die möglichen Werte sind in der Tabelle GC_LITSTRAT_BED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98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</w:t>
            </w:r>
          </w:p>
        </w:tc>
      </w:tr>
    </w:tbl>
    <w:bookmarkEnd w:id="198"/>
    <w:bookmarkStart w:id="199" w:name="contour-lines-bedrock-l-type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substratum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u toit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face de la base d'une formation don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9"/>
    <w:bookmarkStart w:id="200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  <w:r>
        <w:t xml:space="preserve"> </w:t>
      </w:r>
      <w:r>
        <w:rPr>
          <w:i/>
          <w:iCs/>
        </w:rPr>
        <w:t xml:space="preserve">Datentyp: float</w:t>
      </w:r>
    </w:p>
    <w:bookmarkEnd w:id="200"/>
    <w:bookmarkStart w:id="201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01"/>
    <w:bookmarkEnd w:id="202"/>
    <w:bookmarkStart w:id="208" w:name="modelled-water-table-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odelled-water-table-pt">
        <w:r>
          <w:rPr>
            <w:rStyle w:val="Hyperlink"/>
          </w:rPr>
          <w:t xml:space="preserve">Modelled_Water_Table_PT</w:t>
        </w:r>
      </w:hyperlink>
      <w:r>
        <w:t xml:space="preserve"> </w:t>
      </w:r>
      <w:r>
        <w:t xml:space="preserve">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 Vertikale (90°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te des Grundwasserspiegels (m ü.M.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3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ion d'éc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moyen de la nappe phréatique</w:t>
            </w:r>
          </w:p>
        </w:tc>
      </w:tr>
    </w:tbl>
    <w:bookmarkEnd w:id="203"/>
    <w:bookmarkStart w:id="204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04"/>
    <w:bookmarkStart w:id="205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05"/>
    <w:bookmarkStart w:id="206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  <w:r>
        <w:t xml:space="preserve"> </w:t>
      </w:r>
      <w:r>
        <w:rPr>
          <w:i/>
          <w:iCs/>
        </w:rPr>
        <w:t xml:space="preserve">Datentyp: float</w:t>
      </w:r>
    </w:p>
    <w:bookmarkEnd w:id="206"/>
    <w:bookmarkStart w:id="207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07"/>
    <w:bookmarkEnd w:id="208"/>
    <w:bookmarkStart w:id="213" w:name="contour-lines-hydro-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contour-lines-hydro-l">
        <w:r>
          <w:rPr>
            <w:rStyle w:val="Hyperlink"/>
          </w:rPr>
          <w:t xml:space="preserve">Contour_Lines_Hydro_L</w:t>
        </w:r>
      </w:hyperlink>
      <w:r>
        <w:t xml:space="preserve"> </w:t>
      </w:r>
      <w:r>
        <w:t xml:space="preserve">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confin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hyperlink w:anchor="contour-lines-hydro-l-wa-tabl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stand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09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hypse de la surface piézométrique</w:t>
            </w:r>
          </w:p>
        </w:tc>
      </w:tr>
    </w:tbl>
    <w:bookmarkEnd w:id="209"/>
    <w:bookmarkStart w:id="210" w:name="contour-lines-hydro-l-confin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és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0"/>
    <w:bookmarkStart w:id="211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1"/>
    <w:bookmarkStart w:id="212" w:name="contour-lines-hydro-l-wa-table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haut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 moyenne des basses 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2"/>
    <w:bookmarkEnd w:id="213"/>
    <w:bookmarkEnd w:id="214"/>
    <w:bookmarkStart w:id="265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20" w:name="archaeology-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t">
        <w:r>
          <w:rPr>
            <w:rStyle w:val="Hyperlink"/>
          </w:rPr>
          <w:t xml:space="preserve">Archaeology_PT</w:t>
        </w:r>
      </w:hyperlink>
      <w:r>
        <w:t xml:space="preserve"> </w:t>
      </w:r>
      <w:r>
        <w:t xml:space="preserve">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t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t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archaeology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15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archéologique, station, vestiges d'établiss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e, site mortu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ulus, dolmen funé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ga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 dans la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r à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te, emplacement d´un ancien château, d´une fortification, d'un château-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te, abri sous 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afi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pul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</w:t>
            </w:r>
          </w:p>
        </w:tc>
      </w:tr>
    </w:tbl>
    <w:bookmarkEnd w:id="215"/>
    <w:bookmarkStart w:id="216" w:name="archaeology-pt-epoch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archaeology-pt-period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archaeology-pt-age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Start w:id="219" w:name="archaeology-pt-type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à cup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9"/>
    <w:bookmarkEnd w:id="220"/>
    <w:bookmarkStart w:id="225" w:name="archaeology-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l">
        <w:r>
          <w:rPr>
            <w:rStyle w:val="Hyperlink"/>
          </w:rPr>
          <w:t xml:space="preserve">Archaeology_L</w:t>
        </w:r>
      </w:hyperlink>
      <w:r>
        <w:t xml:space="preserve"> </w:t>
      </w:r>
      <w:r>
        <w:t xml:space="preserve">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l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l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1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e de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n cr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artificiel, fossé de fortif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ée de terre artifici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ed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gnement méga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chée</w:t>
            </w:r>
          </w:p>
        </w:tc>
      </w:tr>
    </w:tbl>
    <w:bookmarkEnd w:id="221"/>
    <w:bookmarkStart w:id="222" w:name="archaeology-l-epoch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archaeology-l-period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Start w:id="224" w:name="archaeology-l-ag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4"/>
    <w:bookmarkEnd w:id="225"/>
    <w:bookmarkStart w:id="230" w:name="archaeology-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chaeology-plg">
        <w:r>
          <w:rPr>
            <w:rStyle w:val="Hyperlink"/>
          </w:rPr>
          <w:t xml:space="preserve">Archaeology_PLG</w:t>
        </w:r>
      </w:hyperlink>
      <w:r>
        <w:t xml:space="preserve"> </w:t>
      </w:r>
      <w:r>
        <w:t xml:space="preserve">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archaeology-plg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archaeology-plg-perio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hyperlink w:anchor="archaeology-plg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6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ugium, oppidum, fortification</w:t>
            </w:r>
          </w:p>
        </w:tc>
      </w:tr>
    </w:tbl>
    <w:bookmarkEnd w:id="226"/>
    <w:bookmarkStart w:id="227" w:name="archaeology-plg-epoch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archaeology-plg-period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bro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u 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mod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âge de la p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Start w:id="229" w:name="archaeology-plg-age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9"/>
    <w:bookmarkEnd w:id="230"/>
    <w:bookmarkStart w:id="236" w:name="exploitation-geomaterials-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t">
        <w:r>
          <w:rPr>
            <w:rStyle w:val="Hyperlink"/>
          </w:rPr>
          <w:t xml:space="preserve">Exploitation_Geomaterials_PT</w:t>
        </w:r>
      </w:hyperlink>
      <w:r>
        <w:t xml:space="preserve"> </w:t>
      </w:r>
      <w:r>
        <w:t xml:space="preserve">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1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, exploitation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rée de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e 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is (effondrement de surface lié à des travaux souter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 d´exploitation en su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che sidérolithique vidée</w:t>
            </w:r>
          </w:p>
        </w:tc>
      </w:tr>
    </w:tbl>
    <w:bookmarkEnd w:id="231"/>
    <w:bookmarkStart w:id="232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2"/>
    <w:bookmarkStart w:id="233" w:name="exploitation-geomaterials-pt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3"/>
    <w:bookmarkStart w:id="234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34"/>
    <w:bookmarkStart w:id="235" w:name="exploitation-geomaterials-pt-targ-mat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e / bitu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mb-zi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e-nickel, partiellement avec c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is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 en géné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vre, partiellement avec argent, bismuth et arse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è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ène et tungst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bitum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e, ap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f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 / 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5"/>
    <w:bookmarkEnd w:id="236"/>
    <w:bookmarkStart w:id="239" w:name="exploitation-geomaterials-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l">
        <w:r>
          <w:rPr>
            <w:rStyle w:val="Hyperlink"/>
          </w:rPr>
          <w:t xml:space="preserve">Exploitation_Geomaterials_L</w:t>
        </w:r>
      </w:hyperlink>
      <w:r>
        <w:t xml:space="preserve"> </w:t>
      </w:r>
      <w:r>
        <w:t xml:space="preserve">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l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7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 d'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mine</w:t>
            </w:r>
          </w:p>
        </w:tc>
      </w:tr>
    </w:tbl>
    <w:bookmarkEnd w:id="237"/>
    <w:bookmarkStart w:id="238" w:name="exploitation-geomaterials-l-statu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8"/>
    <w:bookmarkEnd w:id="239"/>
    <w:bookmarkStart w:id="245" w:name="exploitation-geomaterials-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exploitation-geomaterials-plg">
        <w:r>
          <w:rPr>
            <w:rStyle w:val="Hyperlink"/>
          </w:rPr>
          <w:t xml:space="preserve">Exploitation_Geomaterials_PLG</w:t>
        </w:r>
      </w:hyperlink>
      <w:r>
        <w:t xml:space="preserve"> </w:t>
      </w:r>
      <w:r>
        <w:t xml:space="preserve">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baustatu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exploitation-geomaterials-plg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40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de matériaux meubles</w:t>
            </w:r>
          </w:p>
        </w:tc>
      </w:tr>
    </w:tbl>
    <w:bookmarkEnd w:id="240"/>
    <w:bookmarkStart w:id="241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1"/>
    <w:bookmarkStart w:id="242" w:name="exploitation-geomaterials-plg-status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fü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explo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fa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ond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2"/>
    <w:bookmarkStart w:id="243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  <w:r>
        <w:t xml:space="preserve"> </w:t>
      </w:r>
      <w:r>
        <w:rPr>
          <w:i/>
          <w:iCs/>
        </w:rPr>
        <w:t xml:space="preserve">Datentyp: float</w:t>
      </w:r>
    </w:p>
    <w:bookmarkEnd w:id="243"/>
    <w:bookmarkStart w:id="244" w:name="exploitation-geomaterials-plg-targ-mat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e / ami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 / 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 /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 / quartz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et gr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é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/ argile et silt (lim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4"/>
    <w:bookmarkEnd w:id="245"/>
    <w:bookmarkStart w:id="262" w:name="boreholes-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boreholes-pt">
        <w:r>
          <w:rPr>
            <w:rStyle w:val="Hyperlink"/>
          </w:rPr>
          <w:t xml:space="preserve">Boreholes_PT</w:t>
        </w:r>
      </w:hyperlink>
      <w:r>
        <w:t xml:space="preserve"> </w:t>
      </w:r>
      <w:r>
        <w:t xml:space="preserve">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_c_und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ransatzpunkt unter Terrain (ja / nei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in_tar</w:t>
            </w:r>
          </w:p>
        </w:tc>
        <w:tc>
          <w:tcPr/>
          <w:p>
            <w:pPr>
              <w:pStyle w:val="Compact"/>
              <w:jc w:val="left"/>
            </w:pPr>
            <w:hyperlink w:anchor="boreholes-pt-main-tar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el der Sondierung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hyperlink w:anchor="boreholes-pt-targ-mat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urch die Sondierung gefördertes Material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essene Länge (Measured Depth) der Bohrung. Vgl.</w:t>
            </w:r>
          </w:p>
        </w:tc>
      </w:tr>
    </w:tbl>
    <w:p>
      <w:pPr>
        <w:pStyle w:val="BodyText"/>
      </w:pP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fm_a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A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depth_fm_a</w:t>
      </w:r>
      <w:r>
        <w:t xml:space="preserve"> </w:t>
      </w:r>
      <w:r>
        <w:t xml:space="preserve">| float | Tiefe (m ab Terrainoberfläche) der erreichten Formation A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fm_b</w:t>
      </w:r>
      <w:r>
        <w:t xml:space="preserve"> </w:t>
      </w:r>
      <w:r>
        <w:t xml:space="preserve">|</w:t>
      </w:r>
      <w:r>
        <w:t xml:space="preserve"> </w:t>
      </w:r>
      <w:hyperlink w:anchor="gc-litstrat-bed-cd">
        <w:r>
          <w:rPr>
            <w:rStyle w:val="Hyperlink"/>
          </w:rPr>
          <w:t xml:space="preserve">CodedDomain</w:t>
        </w:r>
      </w:hyperlink>
      <w:r>
        <w:t xml:space="preserve"> </w:t>
      </w:r>
      <w:r>
        <w:t xml:space="preserve">| Lithostratigraphische Einheit der erreichten Formation B. Die möglichen Werte sind in der Tabelle GC_LITSTRAT_BED_CD im Anhang dieses Dokumentes verfügbar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depth_fm_b</w:t>
      </w:r>
      <w:r>
        <w:t xml:space="preserve"> </w:t>
      </w:r>
      <w:r>
        <w:t xml:space="preserve">| float | Tiefe (m ab Terrainoberfläche) der erreichten Formation B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2 |</w:t>
      </w:r>
      <w:r>
        <w:t xml:space="preserve"> </w:t>
      </w:r>
      <w:r>
        <w:rPr>
          <w:b/>
          <w:bCs/>
        </w:rPr>
        <w:t xml:space="preserve">depth_wt</w:t>
      </w:r>
      <w:r>
        <w:t xml:space="preserve"> </w:t>
      </w:r>
      <w:r>
        <w:t xml:space="preserve">| float | Tiefe (m ab Terrainoberfläche) des Grundwasserspiegels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3 |</w:t>
      </w:r>
      <w:r>
        <w:t xml:space="preserve"> </w:t>
      </w:r>
      <w:r>
        <w:rPr>
          <w:b/>
          <w:bCs/>
        </w:rPr>
        <w:t xml:space="preserve">azimuth</w:t>
      </w:r>
      <w:r>
        <w:t xml:space="preserve"> </w:t>
      </w:r>
      <w:r>
        <w:t xml:space="preserve">| integer | Fallrichtung (Azimut) der jeweiligen Punktobjektart. Wert in Grad (0° 359°) im Uhrzeigersinn gemess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4 |</w:t>
      </w:r>
      <w:r>
        <w:t xml:space="preserve"> </w:t>
      </w:r>
      <w:r>
        <w:rPr>
          <w:b/>
          <w:bCs/>
        </w:rPr>
        <w:t xml:space="preserve">dip</w:t>
      </w:r>
      <w:r>
        <w:t xml:space="preserve"> </w:t>
      </w:r>
      <w:r>
        <w:t xml:space="preserve">| integer | Einfallswert der jeweiligen Punktobjektart. Wert in Grad gemessen aus der Horizontalen (0°) nach unten bis in die Vertikale (90°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5 |</w:t>
      </w:r>
      <w:r>
        <w:t xml:space="preserve"> </w:t>
      </w:r>
      <w:r>
        <w:rPr>
          <w:b/>
          <w:bCs/>
        </w:rPr>
        <w:t xml:space="preserve">ref_number</w:t>
      </w:r>
      <w:r>
        <w:t xml:space="preserve"> </w:t>
      </w:r>
      <w:r>
        <w:t xml:space="preserve">| integer | Bohrungs-ID der Objektart in einem zusätzlichen Dokument (Erläuterungen, …)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6 |</w:t>
      </w:r>
      <w:r>
        <w:t xml:space="preserve"> </w:t>
      </w:r>
      <w:r>
        <w:rPr>
          <w:b/>
          <w:bCs/>
        </w:rPr>
        <w:t xml:space="preserve">link</w:t>
      </w:r>
      <w:r>
        <w:t xml:space="preserve"> </w:t>
      </w:r>
      <w:r>
        <w:t xml:space="preserve">| integer | Objektnummer in der Datenbank von INFOGEOL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</w:p>
    <w:bookmarkStart w:id="246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ille ou tranchée de reconnaiss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à la tar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au pénétromè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dage par carottier battu</w:t>
            </w:r>
          </w:p>
        </w:tc>
      </w:tr>
    </w:tbl>
    <w:bookmarkEnd w:id="246"/>
    <w:bookmarkStart w:id="247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7"/>
    <w:bookmarkStart w:id="248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 fläche. (Sofern die Bohrung das Festgestein nicht Depth_Bedrock erreicht, z.B. «Bohrung, Fels nicht erreicht», beträgt der Wert -9999, falls die Bohrung bereits im Festgestein beginnt, beträgt der Wert 0). Falls Festgestein erreicht wurde, aber nicht klar ist, dass es sich um die Felsoberfläche handelt, beträgt der Wert -8888.</w:t>
      </w:r>
      <w:r>
        <w:t xml:space="preserve"> </w:t>
      </w:r>
      <w:r>
        <w:rPr>
          <w:i/>
          <w:iCs/>
        </w:rPr>
        <w:t xml:space="preserve">Datentyp: float</w:t>
      </w:r>
    </w:p>
    <w:bookmarkEnd w:id="248"/>
    <w:bookmarkStart w:id="249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  <w:r>
        <w:t xml:space="preserve"> </w:t>
      </w:r>
      <w:r>
        <w:rPr>
          <w:i/>
          <w:iCs/>
        </w:rPr>
        <w:t xml:space="preserve">Datentyp: boolean</w:t>
      </w:r>
    </w:p>
    <w:bookmarkEnd w:id="249"/>
    <w:bookmarkStart w:id="250" w:name="boreholes-pt-main-tar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 pollu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her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ech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éolog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arb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ières premières minér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gers natur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boreholes-pt-targ-mat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 natu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r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gie géoth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 / h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u 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1"/>
    <w:bookmarkStart w:id="252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  <w:r>
        <w:t xml:space="preserve"> </w:t>
      </w:r>
      <w:r>
        <w:rPr>
          <w:i/>
          <w:iCs/>
        </w:rPr>
        <w:t xml:space="preserve">Datentyp: float</w:t>
      </w:r>
    </w:p>
    <w:bookmarkEnd w:id="252"/>
    <w:bookmarkStart w:id="253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3"/>
    <w:bookmarkStart w:id="254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  <w:r>
        <w:t xml:space="preserve"> </w:t>
      </w:r>
      <w:r>
        <w:rPr>
          <w:i/>
          <w:iCs/>
        </w:rPr>
        <w:t xml:space="preserve">Datentyp: float</w:t>
      </w:r>
    </w:p>
    <w:bookmarkEnd w:id="254"/>
    <w:bookmarkStart w:id="255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  <w:r>
        <w:t xml:space="preserve"> </w:t>
      </w:r>
      <w:r>
        <w:t xml:space="preserve">Siehe die CodedDomain</w:t>
      </w:r>
      <w:r>
        <w:t xml:space="preserve"> </w:t>
      </w:r>
      <w:hyperlink w:anchor="gc-litstrat-bed-cd">
        <w:r>
          <w:rPr>
            <w:rStyle w:val="Hyperlink"/>
          </w:rPr>
          <w:t xml:space="preserve">GC_LITSTRAT_BED_CD</w:t>
        </w:r>
      </w:hyperlink>
      <w:r>
        <w:t xml:space="preserve"> </w:t>
      </w:r>
      <w:r>
        <w:t xml:space="preserve">in Ahhang</w:t>
      </w:r>
    </w:p>
    <w:bookmarkEnd w:id="255"/>
    <w:bookmarkStart w:id="256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  <w:r>
        <w:t xml:space="preserve"> </w:t>
      </w:r>
      <w:r>
        <w:rPr>
          <w:i/>
          <w:iCs/>
        </w:rPr>
        <w:t xml:space="preserve">Datentyp: float</w:t>
      </w:r>
    </w:p>
    <w:bookmarkEnd w:id="256"/>
    <w:bookmarkStart w:id="257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  <w:r>
        <w:t xml:space="preserve"> </w:t>
      </w:r>
      <w:r>
        <w:rPr>
          <w:i/>
          <w:iCs/>
        </w:rPr>
        <w:t xml:space="preserve">Datentyp: float</w:t>
      </w:r>
    </w:p>
    <w:bookmarkEnd w:id="257"/>
    <w:bookmarkStart w:id="258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58"/>
    <w:bookmarkStart w:id="259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 Vertikale (90°).</w:t>
      </w:r>
      <w:r>
        <w:t xml:space="preserve"> </w:t>
      </w:r>
      <w:r>
        <w:rPr>
          <w:i/>
          <w:iCs/>
        </w:rPr>
        <w:t xml:space="preserve">Datentyp: integer</w:t>
      </w:r>
    </w:p>
    <w:bookmarkEnd w:id="259"/>
    <w:bookmarkStart w:id="260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  <w:r>
        <w:t xml:space="preserve"> </w:t>
      </w:r>
      <w:r>
        <w:rPr>
          <w:i/>
          <w:iCs/>
        </w:rPr>
        <w:t xml:space="preserve">Datentyp: integer</w:t>
      </w:r>
    </w:p>
    <w:bookmarkEnd w:id="260"/>
    <w:bookmarkStart w:id="261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  <w:r>
        <w:t xml:space="preserve"> </w:t>
      </w:r>
      <w:r>
        <w:rPr>
          <w:i/>
          <w:iCs/>
        </w:rPr>
        <w:t xml:space="preserve">Datentyp: integer</w:t>
      </w:r>
    </w:p>
    <w:bookmarkEnd w:id="261"/>
    <w:bookmarkEnd w:id="262"/>
    <w:bookmarkStart w:id="264" w:name="artificial-surface-modifications-plg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artificial-surface-modifications-plg">
        <w:r>
          <w:rPr>
            <w:rStyle w:val="Hyperlink"/>
          </w:rPr>
          <w:t xml:space="preserve">Artificial_Surface_Modifications_PLG</w:t>
        </w:r>
      </w:hyperlink>
      <w:r>
        <w:t xml:space="preserve"> </w:t>
      </w:r>
      <w:r>
        <w:t xml:space="preserve">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3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 modelé artifici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li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</w:tbl>
    <w:bookmarkEnd w:id="263"/>
    <w:bookmarkEnd w:id="264"/>
    <w:bookmarkEnd w:id="265"/>
    <w:bookmarkStart w:id="299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2" w:name="construction-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pt">
        <w:r>
          <w:rPr>
            <w:rStyle w:val="Hyperlink"/>
          </w:rPr>
          <w:t xml:space="preserve">Construction_PT</w:t>
        </w:r>
      </w:hyperlink>
      <w:r>
        <w:t xml:space="preserve"> </w:t>
      </w:r>
      <w:r>
        <w:t xml:space="preserve">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construction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hyperlink w:anchor="construction-pt-epoch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6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ge dans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taine (en région sèc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its d´infil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gra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zomètre</w:t>
            </w:r>
          </w:p>
        </w:tc>
      </w:tr>
    </w:tbl>
    <w:bookmarkEnd w:id="266"/>
    <w:bookmarkStart w:id="267" w:name="construction-pt-status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Be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activi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gel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7"/>
    <w:bookmarkStart w:id="268" w:name="construction-pt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yen Â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istor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oque rom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8"/>
    <w:bookmarkStart w:id="269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  <w:r>
        <w:t xml:space="preserve"> </w:t>
      </w:r>
      <w:r>
        <w:rPr>
          <w:i/>
          <w:iCs/>
        </w:rPr>
        <w:t xml:space="preserve">Datentyp: float</w:t>
      </w:r>
    </w:p>
    <w:bookmarkEnd w:id="269"/>
    <w:bookmarkStart w:id="270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  <w:r>
        <w:t xml:space="preserve"> </w:t>
      </w:r>
      <w:r>
        <w:rPr>
          <w:i/>
          <w:iCs/>
        </w:rPr>
        <w:t xml:space="preserve">Datentyp: float</w:t>
      </w:r>
    </w:p>
    <w:bookmarkEnd w:id="270"/>
    <w:bookmarkStart w:id="271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  <w:r>
        <w:t xml:space="preserve"> </w:t>
      </w:r>
      <w:r>
        <w:rPr>
          <w:i/>
          <w:iCs/>
        </w:rPr>
        <w:t xml:space="preserve">Datentyp: range</w:t>
      </w:r>
    </w:p>
    <w:bookmarkEnd w:id="271"/>
    <w:bookmarkEnd w:id="272"/>
    <w:bookmarkStart w:id="275" w:name="construction-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construction-l">
        <w:r>
          <w:rPr>
            <w:rStyle w:val="Hyperlink"/>
          </w:rPr>
          <w:t xml:space="preserve">Construction_L</w:t>
        </w:r>
      </w:hyperlink>
      <w:r>
        <w:t xml:space="preserve"> </w:t>
      </w:r>
      <w:r>
        <w:t xml:space="preserve">enthält linienförmige Wasserbauten wie den Wasserfassungsstollen,</w:t>
      </w:r>
      <w:r>
        <w:t xml:space="preserve"> </w:t>
      </w:r>
      <w:r>
        <w:t xml:space="preserve">welcher mit Objektarten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construction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3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erie de captage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artificiel</w:t>
            </w:r>
          </w:p>
        </w:tc>
      </w:tr>
    </w:tbl>
    <w:bookmarkEnd w:id="273"/>
    <w:bookmarkStart w:id="274" w:name="construction-l-combi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minér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source thermale (orientée) captée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captage (orienté) 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4"/>
    <w:bookmarkEnd w:id="275"/>
    <w:bookmarkStart w:id="281" w:name="palaeohydrology-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palaeohydrology-l">
        <w:r>
          <w:rPr>
            <w:rStyle w:val="Hyperlink"/>
          </w:rPr>
          <w:t xml:space="preserve">Palaeohydrology_L</w:t>
        </w:r>
      </w:hyperlink>
      <w:r>
        <w:t xml:space="preserve"> </w:t>
      </w:r>
      <w:r>
        <w:t xml:space="preserve">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hyperlink w:anchor="palaeohydrology-l-rel-ag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pal_chrono</w:t>
            </w:r>
          </w:p>
        </w:tc>
        <w:tc>
          <w:tcPr/>
          <w:p>
            <w:pPr>
              <w:pStyle w:val="Compact"/>
              <w:jc w:val="left"/>
            </w:pPr>
            <w:hyperlink w:anchor="gc-chrono-cd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. Die möglichen Werte sind in der Tabelle GC_CHRONO_CD im Anhang dieses Dokumentes verfügba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6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e paléoval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che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ée s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 lit de cours d'eau (ruisse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 d'un ancien lit de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ne ligne de riv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 d'un ancien effluent glaciaire</w:t>
            </w:r>
          </w:p>
        </w:tc>
      </w:tr>
    </w:tbl>
    <w:bookmarkEnd w:id="276"/>
    <w:bookmarkStart w:id="277" w:name="palaeohydrology-l-rel-age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us ancienne que la deuxième plus réc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plus récente ou la se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7"/>
    <w:bookmarkStart w:id="278" w:name="attribute-hpal_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hpal_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  <w:r>
        <w:t xml:space="preserve"> </w:t>
      </w:r>
      <w:r>
        <w:t xml:space="preserve">Siehe die CodedDomain</w:t>
      </w:r>
      <w:r>
        <w:t xml:space="preserve"> </w:t>
      </w:r>
      <w:hyperlink w:anchor="gc-chrono-cd">
        <w:r>
          <w:rPr>
            <w:rStyle w:val="Hyperlink"/>
          </w:rPr>
          <w:t xml:space="preserve">GC_CHRONO_CD</w:t>
        </w:r>
      </w:hyperlink>
      <w:r>
        <w:t xml:space="preserve"> </w:t>
      </w:r>
      <w:r>
        <w:t xml:space="preserve">in Ahhang</w:t>
      </w:r>
    </w:p>
    <w:bookmarkEnd w:id="278"/>
    <w:bookmarkStart w:id="279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  <w:r>
        <w:t xml:space="preserve"> </w:t>
      </w:r>
      <w:r>
        <w:rPr>
          <w:i/>
          <w:iCs/>
        </w:rPr>
        <w:t xml:space="preserve">Datentyp: integer</w:t>
      </w:r>
    </w:p>
    <w:bookmarkEnd w:id="279"/>
    <w:bookmarkStart w:id="280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  <w:r>
        <w:t xml:space="preserve"> </w:t>
      </w:r>
      <w:r>
        <w:rPr>
          <w:i/>
          <w:iCs/>
        </w:rPr>
        <w:t xml:space="preserve">Datentyp: string</w:t>
      </w:r>
    </w:p>
    <w:bookmarkEnd w:id="280"/>
    <w:bookmarkEnd w:id="281"/>
    <w:bookmarkStart w:id="284" w:name="subsurface-water-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bsurface-water-l">
        <w:r>
          <w:rPr>
            <w:rStyle w:val="Hyperlink"/>
          </w:rPr>
          <w:t xml:space="preserve">Subsurface_Water_L</w:t>
        </w:r>
      </w:hyperlink>
      <w:r>
        <w:t xml:space="preserve"> </w:t>
      </w:r>
      <w:r>
        <w:t xml:space="preserve">befinden sich linienförmigen Objektarten, welche einen</w:t>
      </w:r>
      <w:r>
        <w:t xml:space="preserve"> </w:t>
      </w:r>
      <w:r>
        <w:t xml:space="preserve">unterirdischen Gewässerlauf anzeigen.</w:t>
      </w:r>
    </w:p>
    <w:p>
      <w:pPr>
        <w:pStyle w:val="BodyText"/>
      </w:pPr>
      <w:r>
        <w:t xml:space="preserve">Der genaue Verlauf des unterirdischen Gewässerlaufes ist in fast jedem Fall vermutet, mit</w:t>
      </w:r>
      <w:r>
        <w:t xml:space="preserve"> </w:t>
      </w:r>
      <w:r>
        <w:t xml:space="preserve">wenigen Ausnahmen von erforschten Höhlensystemen. Liegen Färbversuche vor, so werden diese</w:t>
      </w:r>
      <w:r>
        <w:t xml:space="preserve"> </w:t>
      </w:r>
      <w:r>
        <w:t xml:space="preserve">in den Erläuterungen erwähnt, sofern diese existieren. Der unterirdische Gewässerlauf</w:t>
      </w:r>
      <w:r>
        <w:t xml:space="preserve"> </w:t>
      </w:r>
      <w:r>
        <w:t xml:space="preserve">kann mit Objeken aus der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bsurface-water-l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2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oulement souterrain</w:t>
            </w:r>
          </w:p>
        </w:tc>
      </w:tr>
    </w:tbl>
    <w:bookmarkEnd w:id="282"/>
    <w:bookmarkStart w:id="283" w:name="subsurface-water-l-combi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perte d'un cours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3"/>
    <w:bookmarkEnd w:id="284"/>
    <w:bookmarkStart w:id="294" w:name="surface-water-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t">
        <w:r>
          <w:rPr>
            <w:rStyle w:val="Hyperlink"/>
          </w:rPr>
          <w:t xml:space="preserve">Surface_Water_PT</w:t>
        </w:r>
      </w:hyperlink>
      <w:r>
        <w:t xml:space="preserve"> </w:t>
      </w:r>
      <w:r>
        <w:t xml:space="preserve">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status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flow-con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type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dis-loca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hyperlink w:anchor="surface-water-pt-combi">
              <w:r>
                <w:rPr>
                  <w:rStyle w:val="Hyperlink"/>
                </w:rPr>
                <w:t xml:space="preserve">CodedDoma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85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diff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'une rivière souterra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 d´un cours d´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pide d'un cours d'eau, casc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surgence des eaux souterraines</w:t>
            </w:r>
          </w:p>
        </w:tc>
      </w:tr>
    </w:tbl>
    <w:bookmarkEnd w:id="285"/>
    <w:bookmarkStart w:id="286" w:name="surface-water-pt-status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gefas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 cap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surface-water-pt-flow-con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surface-water-pt-type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é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surface-water-pt-dis-loca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gal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surface-water-pt-combi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écoulement souter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c galerie de captage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90"/>
    <w:bookmarkStart w:id="291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  <w:r>
        <w:t xml:space="preserve"> </w:t>
      </w:r>
      <w:r>
        <w:rPr>
          <w:i/>
          <w:iCs/>
        </w:rPr>
        <w:t xml:space="preserve">Datentyp: integer</w:t>
      </w:r>
    </w:p>
    <w:bookmarkEnd w:id="291"/>
    <w:bookmarkStart w:id="292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  <w:r>
        <w:t xml:space="preserve"> </w:t>
      </w:r>
      <w:r>
        <w:rPr>
          <w:i/>
          <w:iCs/>
        </w:rPr>
        <w:t xml:space="preserve">Datentyp: string</w:t>
      </w:r>
    </w:p>
    <w:bookmarkEnd w:id="292"/>
    <w:bookmarkStart w:id="293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 Grad (0° 359°) im Uhrzeigersinn gemessen.</w:t>
      </w:r>
      <w:r>
        <w:t xml:space="preserve"> </w:t>
      </w:r>
      <w:r>
        <w:rPr>
          <w:i/>
          <w:iCs/>
        </w:rPr>
        <w:t xml:space="preserve">Datentyp: integer</w:t>
      </w:r>
    </w:p>
    <w:bookmarkEnd w:id="293"/>
    <w:bookmarkEnd w:id="294"/>
    <w:bookmarkStart w:id="296" w:name="surface-water-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</w:t>
      </w:r>
      <w:r>
        <w:t xml:space="preserve"> </w:t>
      </w:r>
      <w:hyperlink w:anchor="surface-water-l">
        <w:r>
          <w:rPr>
            <w:rStyle w:val="Hyperlink"/>
          </w:rPr>
          <w:t xml:space="preserve">Surface_Water_L</w:t>
        </w:r>
      </w:hyperlink>
      <w:r>
        <w:t xml:space="preserve"> </w:t>
      </w:r>
      <w:r>
        <w:t xml:space="preserve">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5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de sources, déversement de la nappe phré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sseau</w:t>
            </w:r>
          </w:p>
        </w:tc>
      </w:tr>
    </w:tbl>
    <w:bookmarkEnd w:id="295"/>
    <w:bookmarkEnd w:id="296"/>
    <w:bookmarkStart w:id="298" w:name="surface-water-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surface-water-plg">
        <w:r>
          <w:rPr>
            <w:rStyle w:val="Hyperlink"/>
          </w:rPr>
          <w:t xml:space="preserve">Surface_Water_PLG</w:t>
        </w:r>
      </w:hyperlink>
      <w:r>
        <w:t xml:space="preserve"> </w:t>
      </w:r>
      <w:r>
        <w:t xml:space="preserve">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7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</w:t>
            </w:r>
          </w:p>
        </w:tc>
      </w:tr>
    </w:tbl>
    <w:bookmarkEnd w:id="297"/>
    <w:bookmarkEnd w:id="298"/>
    <w:bookmarkEnd w:id="299"/>
    <w:bookmarkStart w:id="312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1" w:name="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</w:t>
      </w:r>
      <w:r>
        <w:t xml:space="preserve"> </w:t>
      </w:r>
      <w:hyperlink w:anchor="mapsheet">
        <w:r>
          <w:rPr>
            <w:rStyle w:val="Hyperlink"/>
          </w:rPr>
          <w:t xml:space="preserve">Mapsheet</w:t>
        </w:r>
      </w:hyperlink>
      <w:r>
        <w:t xml:space="preserve"> </w:t>
      </w:r>
      <w:r>
        <w:t xml:space="preserve">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6"/>
        <w:gridCol w:w="2220"/>
        <w:gridCol w:w="2590"/>
        <w:gridCol w:w="2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/>
          </w:p>
        </w:tc>
        <w:tc>
          <w:tcPr/>
          <w:p>
            <w:pPr>
              <w:pStyle w:val="Compact"/>
              <w:jc w:val="left"/>
            </w:pPr>
            <w:r>
              <w:t xml:space="preserve">Cardinality 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sis_top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</w:tbl>
    <w:p>
      <w:pPr>
        <w:pStyle w:val="BodyText"/>
      </w:pPr>
      <w:r>
        <w:t xml:space="preserve">Wird vor allem bei Karten der Landesgeologie angegeben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6 |</w:t>
      </w:r>
      <w:r>
        <w:t xml:space="preserve"> </w:t>
      </w:r>
      <w:r>
        <w:rPr>
          <w:b/>
          <w:bCs/>
        </w:rPr>
        <w:t xml:space="preserve">author</w:t>
      </w:r>
      <w:r>
        <w:t xml:space="preserve"> </w:t>
      </w:r>
      <w:r>
        <w:t xml:space="preserve">| string | Autor oder Auto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7 |</w:t>
      </w:r>
      <w:r>
        <w:t xml:space="preserve"> </w:t>
      </w:r>
      <w:r>
        <w:rPr>
          <w:b/>
          <w:bCs/>
        </w:rPr>
        <w:t xml:space="preserve">owner</w:t>
      </w:r>
      <w:r>
        <w:t xml:space="preserve"> </w:t>
      </w:r>
      <w:r>
        <w:t xml:space="preserve">| string | Angabe zum Datenherr / zu den Datenherren der Objektart.</w:t>
      </w:r>
      <w:r>
        <w:t xml:space="preserve"> </w:t>
      </w:r>
      <w:hyperlink r:id="rId23"/>
      <w:r>
        <w:t xml:space="preserve"> </w:t>
      </w:r>
      <w:r>
        <w:t xml:space="preserve">| Cardinality [1..*] | |</w:t>
      </w:r>
      <w:r>
        <w:t xml:space="preserve"> </w:t>
      </w:r>
      <w:r>
        <w:t xml:space="preserve">8 |</w:t>
      </w:r>
      <w:r>
        <w:t xml:space="preserve"> </w:t>
      </w:r>
      <w:r>
        <w:rPr>
          <w:b/>
          <w:bCs/>
        </w:rPr>
        <w:t xml:space="preserve">map_period</w:t>
      </w:r>
      <w:r>
        <w:t xml:space="preserve"> </w:t>
      </w:r>
      <w:r>
        <w:t xml:space="preserve">| string | Angabe zum Kartierzeitraum der Objektart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9 |</w:t>
      </w:r>
      <w:r>
        <w:t xml:space="preserve"> </w:t>
      </w:r>
      <w:r>
        <w:rPr>
          <w:b/>
          <w:bCs/>
        </w:rPr>
        <w:t xml:space="preserve">publ_year</w:t>
      </w:r>
      <w:r>
        <w:t xml:space="preserve"> </w:t>
      </w:r>
      <w:r>
        <w:t xml:space="preserve">| integer | Publikationsjahr der Objektart.</w:t>
      </w:r>
      <w:r>
        <w:t xml:space="preserve"> </w:t>
      </w:r>
      <w:hyperlink r:id="rId23"/>
      <w:r>
        <w:t xml:space="preserve"> </w:t>
      </w:r>
      <w:r>
        <w:t xml:space="preserve">| Cardinality [1] | |</w:t>
      </w:r>
      <w:r>
        <w:t xml:space="preserve"> </w:t>
      </w:r>
      <w:r>
        <w:t xml:space="preserve">10 |</w:t>
      </w:r>
      <w:r>
        <w:t xml:space="preserve"> </w:t>
      </w:r>
      <w:r>
        <w:rPr>
          <w:b/>
          <w:bCs/>
        </w:rPr>
        <w:t xml:space="preserve">basis_vect</w:t>
      </w:r>
      <w:r>
        <w:t xml:space="preserve"> </w:t>
      </w:r>
      <w:r>
        <w:t xml:space="preserve">| string | Grundlage Vektordatensatz.</w:t>
      </w:r>
      <w:r>
        <w:t xml:space="preserve"> </w:t>
      </w:r>
      <w:hyperlink r:id="rId23"/>
      <w:r>
        <w:t xml:space="preserve"> </w:t>
      </w:r>
      <w:r>
        <w:t xml:space="preserve">| Cardinality [0..1] | |</w:t>
      </w:r>
      <w:r>
        <w:t xml:space="preserve"> </w:t>
      </w:r>
      <w:r>
        <w:t xml:space="preserve">11 |</w:t>
      </w:r>
      <w:r>
        <w:t xml:space="preserve"> </w:t>
      </w:r>
      <w:r>
        <w:rPr>
          <w:b/>
          <w:bCs/>
        </w:rPr>
        <w:t xml:space="preserve">restriction</w:t>
      </w:r>
      <w:r>
        <w:t xml:space="preserve"> </w:t>
      </w:r>
      <w:r>
        <w:t xml:space="preserve">| boolean | Angabe darüber, ob die Objektart öffentlich verfügbar ist (ja) oder einer Beschränkung (nein) unterliegt</w:t>
      </w:r>
      <w:r>
        <w:t xml:space="preserve"> </w:t>
      </w:r>
      <w:hyperlink r:id="rId23"/>
      <w:r>
        <w:t xml:space="preserve"> </w:t>
      </w:r>
      <w:r>
        <w:t xml:space="preserve">| Cardinality [1] | |</w:t>
      </w:r>
    </w:p>
    <w:bookmarkStart w:id="300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300"/>
    <w:bookmarkStart w:id="301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1"/>
    <w:bookmarkStart w:id="302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2"/>
    <w:bookmarkStart w:id="303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  <w:r>
        <w:t xml:space="preserve"> </w:t>
      </w:r>
      <w:r>
        <w:rPr>
          <w:i/>
          <w:iCs/>
        </w:rPr>
        <w:t xml:space="preserve">Datentyp: string</w:t>
      </w:r>
    </w:p>
    <w:bookmarkEnd w:id="303"/>
    <w:bookmarkStart w:id="304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  <w:r>
        <w:rPr>
          <w:i/>
          <w:iCs/>
        </w:rPr>
        <w:t xml:space="preserve"> </w:t>
      </w:r>
      <w:r>
        <w:rPr>
          <w:i/>
          <w:iCs/>
        </w:rPr>
        <w:t xml:space="preserve">Wird vor allem bei Karten der Landesgeologie angegeben.</w:t>
      </w:r>
    </w:p>
    <w:bookmarkEnd w:id="304"/>
    <w:bookmarkStart w:id="305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5"/>
    <w:bookmarkStart w:id="306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6"/>
    <w:bookmarkStart w:id="307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  <w:r>
        <w:t xml:space="preserve"> </w:t>
      </w:r>
      <w:r>
        <w:rPr>
          <w:i/>
          <w:iCs/>
        </w:rPr>
        <w:t xml:space="preserve">Datentyp: string</w:t>
      </w:r>
    </w:p>
    <w:bookmarkEnd w:id="307"/>
    <w:bookmarkStart w:id="308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  <w:r>
        <w:t xml:space="preserve"> </w:t>
      </w:r>
      <w:r>
        <w:rPr>
          <w:i/>
          <w:iCs/>
        </w:rPr>
        <w:t xml:space="preserve">Datentyp: integer</w:t>
      </w:r>
    </w:p>
    <w:bookmarkEnd w:id="308"/>
    <w:bookmarkStart w:id="309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  <w:r>
        <w:t xml:space="preserve"> </w:t>
      </w:r>
      <w:r>
        <w:rPr>
          <w:i/>
          <w:iCs/>
        </w:rPr>
        <w:t xml:space="preserve">Datentyp: string</w:t>
      </w:r>
    </w:p>
    <w:bookmarkEnd w:id="309"/>
    <w:bookmarkStart w:id="310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  <w:r>
        <w:t xml:space="preserve"> </w:t>
      </w:r>
      <w:r>
        <w:rPr>
          <w:i/>
          <w:iCs/>
        </w:rPr>
        <w:t xml:space="preserve">Datentyp: boolean</w:t>
      </w:r>
    </w:p>
    <w:bookmarkEnd w:id="310"/>
    <w:bookmarkEnd w:id="311"/>
    <w:bookmarkEnd w:id="312"/>
    <w:bookmarkStart w:id="313" w:name="gc-litstrat-bed-cd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hang GC_LITSTRAT_BED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Quartzite de base» (Fm. du Cor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Fm. de Bif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band (Fm. de Quin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Fm. du Bommer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sidonie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'Arg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Aar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Abt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l'Adam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Ad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'Aeugst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g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grebliera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Aho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es Aiguilles Rouges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jo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s accessoires à mo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be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muscovite et alb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oeillés à porphyroblastes d'albite (SOPA)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lectyonia rectang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l'All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l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ll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'Almag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Alp Cavra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'Alp Crap 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'Alp Ram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l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l'Alpe Tamia-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Alp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p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l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riche en amphib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Altm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Al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m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mmer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u Complexe gneissiqu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et dacite permienn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'And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Ando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Äng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'Äntlisberg-Dolder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A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p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ordure aplitique du 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repère de l'Appenzeller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Arandel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Arenico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eua-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Aro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'Arp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Ar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'Arz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As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Asti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'Au d'Arbig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Aug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Piz 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Aula-Spru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a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a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u Bal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alm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l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ls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alter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altschieder: tonalite à biotite et horne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d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et à bloc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 de la Formation de l'Adler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nk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Ban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an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ar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ortho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Bäregg: paragneiss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ärenhorn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Barg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är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Bar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är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basal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basal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la base de l'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basal (Fm. de Lucer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konglomerat (Flysch du 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basale (Fm. du Reisels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Jura bâlo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atn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atö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avug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eau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e Bee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gg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Beich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el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lla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ll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elp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Berga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u Ber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e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s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esaz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es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et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Bettler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iet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if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fertengrä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ène (Éoc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i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et plagioclas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ioti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ischofs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Bitsch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Blagde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l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Blai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veau charbonneux du Blap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Blau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Ble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bank (Fm. de Kaiseraugs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ode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Bodev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Boë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pisolites ferrugin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L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ois de Ra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Bois-Gen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ô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o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Bommerstein et de Reischiben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ommer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Bona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Bor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Bö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Böt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ö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Brand-Herren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Bra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eiten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Brei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ren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re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Brey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Br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Bri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Brist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Br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rügg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egg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Brun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runn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Brütt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Bryozo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Buffal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Bugn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Bü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Bu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calc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schisteuse et 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 (Ilan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B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Bürgen et d'Euthal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Bürg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Bur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Bütsch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Buu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Cacci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a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Calm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alpionelle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e Campocol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de la Caquer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Ca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ardi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arnusa(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C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Castel di 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Cat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ava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Cavardi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Cele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ergn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aill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ä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ambo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Chamse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han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nè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art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Chasch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du Chast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â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aud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ava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azfor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ûte minéralisée des Chenaux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s Chéser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hes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é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Chev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heve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ia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hlor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hlus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Chnebel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hol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 du Chriesi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hru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Chrüz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hu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ladocorop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Clavad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lavani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leu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lôt la C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Cluo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Coi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Chasso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C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Col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e 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l de Tomp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l du Jo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Coldre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Comba d'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Comb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a Combe Gi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Co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 (Fm. des Etiolle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omp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Corand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Corna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no di Cam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C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Cor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s Couch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Rouges de la nappe des Préalpes Médianes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Coulay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Cource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ourgen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Courted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ouval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Cov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Crappa M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Cren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u Loc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Creug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Creux-de-l'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ar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Cucl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n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 du (Piz) Cu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Cuvigne Derr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Cyathula (bassin de Lauf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Cyr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amma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Darda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aub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egers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elé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Dent de Nen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ecten dewalqu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iabas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 dal) Di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echter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Dieg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nk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Diphyo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istel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calcair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et calcair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Dor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Doré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Dorf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du Döss Rad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Dreili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Duc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Dug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Dü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Dünn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Durschlä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Dü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Dzé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Eb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f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'Eich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ichholz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mätt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insiedeln, faciès calcaire à Alvéo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alsacienn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m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d'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n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Ennet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p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Ergisch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Erg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i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Erli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Erpi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'E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gneiss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'Erstfeld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rz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de la Erz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'Estavann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Estheria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estuarien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Etiol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Etz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uthal et Membre du Steinbach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Euthal: faciès argilo-schisteux no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'Exergill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F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Falä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Fan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an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asi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ed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Fell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à Ferrugi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Fêta d'Aoû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Fi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à fila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e Fin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Poissons (Fisch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lieg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F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Flüe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Flü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argil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à turbidites silic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arno-grés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à turbidites bioc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à turbidites silteu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 à microconglomérat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o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Foraminifères (Foraminiferenmerge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foraminif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orcl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Forcl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olasse gra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ort de l'Ecl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Fo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ou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äkmü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e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Freud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F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Frut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ru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rut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zoïsite et fuchs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Fu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Ful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F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Fuorcla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Fur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Fur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Füt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Gabel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äc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Gam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(Piz) Ganne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a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la Garde de Bo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Ga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onte) Gar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rsch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Gärs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Garwii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asch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assen(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des Gastlo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Gei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ei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e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Gemm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msmät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Gérign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s à galets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erstenhü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höl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ibel et de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i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Gin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i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 de la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ypseuse et grès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la Gisli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Gitzischö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caire d'eau douce du Gitzi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iub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(Piz) Giu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siliceux vitrif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latt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immer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lockhaus: grès ferrugineux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icro-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und quarzitische 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od D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Gol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ol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Gol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Go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oli d'A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oltschenr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du Go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s Gorges de l'Orbe et de Vallorb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Gorges de l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Go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ouille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oumoë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i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s à gren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and Ess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e Grand-Her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Bonav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ande 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gran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granitiqu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 permien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graphit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as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Gr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en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 (Fm. de Schinzn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Nérinées du so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achelle à Posidonia alpina (Grenzposidonienschicht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ranite des Grépill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resso-Some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i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rigg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Gri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imm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Grimsel: faciès aplitiqu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ind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Grindel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G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Gris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oss Wol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ru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Grund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er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mation du Distu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volcaniqu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sch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r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Gruo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Lomb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Gomphol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Gry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sta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Gu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Guey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Gufeli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gen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uggers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Gu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mm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Gumm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 et de Vellerat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Günsberg, Vellerat, Villigen, Balsthal et Courgenay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ü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e Gu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e G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fossilifère du Gur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rschen(al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Guscha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u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Güsti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u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avec 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chlorit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schiste à séricite et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gneiss schisteux à biotite, chlorite, 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Guttannne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Gwü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y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ératophyre du Hahn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Halden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Hal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Has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au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a Princip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Hauptdolomite: brèche dolomitique bitum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'Hau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auptmumienbank (Oolithe nucifor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uta-Crêt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aute Poi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Hauter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gaire des Hautes Ro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élicid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ell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er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euboden-Äschita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Hierla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'Hinter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irnich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Hö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chfläsch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Hochku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Hoch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ch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Hoheno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Hohent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Hohgant, calcaire gréseux et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s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u Holz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'Holz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Holz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Ho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Homom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la Ho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Horgen-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à horneblen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hornblend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Horn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é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or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Hörnli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Hörnli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'Hor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'Hülli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Humphri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Hundsrü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Hü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'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f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d'Ilanz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ferno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,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'Innertkirchen: mar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Ints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Intya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'Isento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Mafique d'Iv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Javr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Je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Joch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g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Jordis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Joux Gal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Joux Ve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Ju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(OSM-J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iseraug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a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lchstä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calc-alcalin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o-calcaire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e la Série du Fäl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 (Fm. de 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lcsilic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alt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lter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Känn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K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äpf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är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ifite du Kärpf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arr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Piz Ke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i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ir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ist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Kl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Kle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Klem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Klims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li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a K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lu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 (Fm. de Villi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Kno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congloméra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ö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Kr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ristalli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Krumm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oncrétionné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Kübli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Kumm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Küssa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r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Ch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albitisé de la Do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la Pre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Rö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la Verr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Lac Cor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s Lacer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ago S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s Lai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lacustre (Fm. du 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Lampere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nda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a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e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n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auber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u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uf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va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Piz Lavin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v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arko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Lebendun, conglomé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egi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Lei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Lei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Le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enzkirch-St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pholite des Bay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ss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tz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Leuen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c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Leutsch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la Leventina: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eyder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phä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chten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Lider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Liecht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dert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i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ie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 limnique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ir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verts du 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Loch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og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Radiolarite Lomba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de Lora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Lo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schiste à 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biotite mig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Lötschental: gneiss à 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Luc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Lück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Val Lumnez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Lui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Lu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uc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du Maasplangg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Macugna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aeandr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l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alo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l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a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a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Mären(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in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armonta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rtinsm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Ma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zo) Massa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Math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at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s Ma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att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atzen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Mèd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Meini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Mels et de Röt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euses et calcair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marno-calcaire (Fm. du Grand Esse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basique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oïd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ezzala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ieus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e Mié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minéralis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Ming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Mins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 du Minu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Mit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Mittag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moyen des Préal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Moca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u Pied-du-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lé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la Mol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ltra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Mönch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ond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Mont C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Mont des Ritz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ont Jo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s du Mont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Mont 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du Mont Rog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Montchaib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ontche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gros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à grai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Mont Rose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ntéc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ontées-Pélis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onten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Monts Ross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M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or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u Morter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Mor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Mout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Move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Müml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s Münster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Munt D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ot da Ru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Murg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Mur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Mü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laqueté du (Piz) Murtè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Murt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Val) Müschau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grès coquillier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Mu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Mus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Müs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Mus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Group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 des 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Myti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arè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ar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Ne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Netzba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d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Nied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Niesenku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Nisel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u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lite de la N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gileux de la Nolla: 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Flysch nord-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'Elm et de Matt: argillite schist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Nov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Oberaar-Fur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Oberälp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be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supérieur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supérieur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Ardois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supérieur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lbitique d'Ober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calcaire à cor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sup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Obers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Ob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'Obr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e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ranite ap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gneiss rubané à plagioclase et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vec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'Ofenhorn-Stampfhorn: 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Öhningen de la région du Hörn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hrli, à infiltrations de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Öli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'O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'Olt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'Oolith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Opali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'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à Orbicu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leucoc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Groupe d'Arolla,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u Pro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Oudi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lf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à Palombi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(Piz) Parad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erg-A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zone d'Ausserbinn-Piz Ca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arai Alb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Parait Chava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Piz) Pardatsc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Parkins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art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Passo di Crista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ass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Pecten (Fm. de Wild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e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cénozoïques péri-adria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nappe du Tavetsch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conglomératique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 quarzoschisteux de la 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 à altération perm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ermiens de la zon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 permienne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NW de la Su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conglomératique de la 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a zone d'Urseren-Garv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Carbonifè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Perriè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er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ers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erte-du-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Pertus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alets de Pé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Pescio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etit Lienç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s Pétou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 (Fm. du Belp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Pe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Pf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ad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ä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Pfannenst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fävi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Pfiff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fingst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 (Fm. du Fu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 du Pfulw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phyllit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 de Pianasci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Piano delle C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ich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lustrés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e du Piémont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Blanche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Pierre-Châtel, de Vions et de la Chambotte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ierre-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Pierred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Piss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Cuol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Piz del Pa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Piz Trov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(Monte) Pizz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u Pizzo Caste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 de la Plagers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 Falc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Pla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lankner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 de la Plan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Plasse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lattazü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 (Fm. du Dinkelber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latt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 de Plex-Aboye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Pointe de l'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polygéniqu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nc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nteg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Ponth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onti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o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orme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orrentru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s de diabase postvaris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anté- à éo-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éo-varisques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ground de Pra du P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ra G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äbic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al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P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Prätti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erte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arkose, orthogneiss anté-varis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édiment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anté-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anté-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anté-varisque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Got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a 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métamorphique polycyclique anté-varisque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polycyclique anté-varis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Praz Couqu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Pr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r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Pr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e Pres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 à Formation du Sexmor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Prodk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Monte) P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Prosa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Prüsf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Punt la D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Punta Ros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Punteg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Pygur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de 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Trias nord-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la nappe de Zermatt-Sa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phyl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, i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Quatter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Qui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 de la zon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 (Fm. du Rig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e: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Raibl des klippes de Suisse centr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m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amschwa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äm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Ra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rossier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nagelfluh du 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nk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(Fm. de la Röt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u D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Trias 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du Groupe de Rai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et grès quartzitique des Préalpes Médianes (Trias bas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avais-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aver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a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s Ra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Reb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chenh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d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i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eischi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eis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à Rengg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euchen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Rhénodanu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Ri d'Anta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de Ric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ck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formation de Riet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e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Riffe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récifal de la Formation de l'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i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à oncolithes (Fm. de la Dorfflü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Rinderbi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Ringg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 du Rio dei Giog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iondou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de Riva di Sol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iv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Robiè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ocher des Hirond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do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odo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la Rogge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Rogn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ohrbach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oi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Ron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Rösch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Rosenla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Rossboden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emai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Ros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ssin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Ro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ote Pla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round de Roter Sat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othen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ö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Röti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Rot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 du Rot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Ro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Rub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u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Ru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Rue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Ruhpol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Ru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Rüsch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e Russ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Munt) Russ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Russ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Rüte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 de Rüt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Rütschlibach-Ried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-cha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aal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Saas 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äc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alcaire de Sä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Sädel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e Safen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a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métaplu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lahorn: 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Salam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(Passo) Salari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te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lt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(Piz) Salu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lv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 du (Monte) San Salvat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anal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Sand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andh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an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du Sass Qu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assa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Sass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u Sasso Ro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aul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volcaniques et subvolcaniques ac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u Schal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ambe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char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 du Schatt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Rigi-Schei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Schellenbr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lmen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du Scherba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tzitique du Scherli(grab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et grauwack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Mines schist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i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i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inz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lächt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Schlieren: masse principal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Schlieren, tectonisé au 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Schluch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önau-Herren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de Schö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Scho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chrattenkalk, devenant mar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a Schüpfer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e la Schwalm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chwänd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Schwaningen-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chwaningen-Wei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Schwar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chwarz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cie Be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Sciernes d'Albeu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(Fm. de Weia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Seerü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ew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ez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a Sella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e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i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Septaria (Septarient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r Serhal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s calcaires d'eau douce et dolomie (GM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e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er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la 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evinè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ex du Tro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exmor, parti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i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(de l'Helvé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érolithique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Simm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iss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ivi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Sogn Pla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lad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So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ortues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omm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u Somm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ons du So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Sore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rnet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So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ous le Ro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varisques de la Forêt No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plutoniques tardi- à post-varisques du 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u 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sédimentaires et volcaniques tardi- à post-varisque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Hauptroge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spath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e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pi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Spitz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pitzmei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-Bra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Christop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G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Trip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-Ur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St-B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Stad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ross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Staff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ld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am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ans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ein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Stei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tein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Stein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 du St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u Stgir et d'Inferno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g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orphyre du 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tock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Straligen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tratigraphique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Streifen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(Val) Str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Stud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ug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à Subfurcat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Subméd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xe de Sü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sud-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sud-occident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Sulz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nappe de la Su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Sur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S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aff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flysch de Tamier-Zö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mylon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amina: gneiss schisteux à 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ann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ann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nappe de la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aveyann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s du Teggi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tectonique des 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tectonisée du Verrucano de Glaris («Plagioklasgneis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Piz Tene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coquillier de Tenn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er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basaux du (Piz)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hou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 de Thy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Ti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ier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Tier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ierw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Tiller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isso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Tö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Todtmoos-Hor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calcaréo-argileux de la nappe de la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argil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To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orremb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 de Less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Torren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orrent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Tö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Trasa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e la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em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ep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 la Grava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a 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u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Tr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r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Tris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röl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Tr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T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Troub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la Tru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rupch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Truz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Tsanfleu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Tscha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e la Tsc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Tschöp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e Tschug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Tü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e la Tumpr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Val) Tu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Tur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Turrit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Twan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Twär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Übl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'Uersche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l'Üet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e l'Üetliberggip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Uffi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Ugl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quarzitique d'Ulm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s de flysch ultrahelvé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ultramafiques de la Formation du Méta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 du Groupe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cristallines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le cristallin indifférencié de l'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iès d'Unter-der-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'Unter 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d'Unter Lochsi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Acuminat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bariolé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Götzis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(Grava/Tomü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marine inférieur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oolitique inférieur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ieule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 (Fm. de Zegli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d'eau douce inférieur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 (Flysch des 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Calcaire de Mer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Quinten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 (Fm. de Weiten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 (Fm. de la Staffeleg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e inférieure du 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à Virgula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inférieur de la Fm. du Fu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'Unterwas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'Ur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s Utt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 d'Utz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ab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acar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V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Bér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Val Chiro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-d'Ill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du Val da Surpla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Gli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Val 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La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Müsta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Nal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neissique du Val Pign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l Pü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al Rondad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u Val Ru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al Sabb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u Val Serr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u Val Stg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Val Tremo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alb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 Vagr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(Piz) Vallatsc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lo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allor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e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lze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anil Car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Va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aresot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a 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de la nappe de la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e l'Austro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s intrusives varisques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fossilifère de Vät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augl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 de Vaü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aulruz (UMM-II+III i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ll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er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Ste-Vér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Ver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ernay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ernet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e du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erspa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altér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la Veveyse de 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ieux Emos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e Vig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e Villa Olm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arben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Vi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Vitz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Viz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s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e la Voralp: faciès acide de bor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Vorarl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Vorbo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du Vou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Vougl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la Vrac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Vua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Vuav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Vuda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basale, tecton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supérieure (Paléogè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u Wägital: partie inférieure (Crétac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ld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blocs pérégrins (Wanderblock-Bildun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faciès de la Wand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s de Wangen et du Letzi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Wängen, faciès calcaire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e de 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ang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e la Wannen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g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du 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ehrenbach-Hö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iler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de la Weissen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eiss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 du Weissgandstöck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u Weissm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eite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endenj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Wiesental-Wehra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es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Wild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ldgrim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ldstr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 de la Windgällenlü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e de la Chli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es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du Win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bre du Winter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intert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Wirie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u Wiss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coraux de Witt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 de Whol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Wuerttemberg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zone Wu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 de Wy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du Zä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Zeg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 à Formation de Garschella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Zemen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central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Zettenalp-Trochem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u Zirm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Fm. de Saint-Ga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à Zoophycos (Fm. du Stanserhor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e Z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acchar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noduleux de la Zün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 de Zür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de Zwischenmy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3"/>
    <w:bookmarkStart w:id="314" w:name="gc-litstrat-unco-cd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hang GC_LITSTRAT_UNCO_CD</w:t>
      </w:r>
    </w:p>
    <w:p>
      <w:pPr>
        <w:pStyle w:val="FirstParagraph"/>
      </w:pPr>
      <w:r>
        <w:t xml:space="preserve">Wertetabelle der lith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èr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ème avancée glaciaire de la Dernière Périod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ar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Aa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de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'Alt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ancien du Dou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'Altenburg-Fu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indifférenciés précédant le Dernier Maximum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s remplissages de bas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l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Ämm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Att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altsch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Biets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Chelch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Jol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du Lom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änk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ann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an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u Bären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är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n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 de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Ralligen (dans le lac de Thoun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u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'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Beringen (Avant-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er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 de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Bick(ach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Birmens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ir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s du Birrfeld et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Birrfeld (Dernière Période 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oh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onad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Bonf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Brand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la Bre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rüggstu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Bue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Bü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Bur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Butte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Chä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atzenstri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Chilchstap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ise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Chräje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Dagmerse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Deger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Dü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b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g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gg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'Ellik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Emm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d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E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'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Entfe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eu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i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Fisli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lü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lüe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Flum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de Flur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en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Forne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For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For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ä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ei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irenb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laciolacustre (Gravier du Klett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Glütsch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Gondiswil (Dernier Interglaci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Gontensch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stade de Gos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Grand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räni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rau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Gu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Gündel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Guntels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Gu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Habsburg-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Hab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Hagen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h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as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Has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Ha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Heite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Höc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olzi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Hombrech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Hunger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Hü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gl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s tassées nommée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 nommés informel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olomitique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I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J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Junker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äppelih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arlsru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à gravier de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Killwangen-Schaffhouse-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Kirchle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sablo-graveleux de Kleinhöch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ollbru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Krauch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Kunk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décharge de la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e la gare de Br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du Ri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Küsn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 de la Cô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Tuffi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ang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angw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nier Maximum Glaciaire (LGM)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 de retrait du LG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Lindenh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u Lindmü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Löhningen-Engi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Löh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ommi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upf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(vallée du Ran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maximal (Kilwangen-Schaffhou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Meiki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Mé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enz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Mer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moyen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od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ation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Möh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u Möhlin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Moosle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sol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Mü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u Mun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Mün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Nide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Niderst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premier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niveaux graveleux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, deuxième niveau graveleux le plus élev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ederwen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Niklaus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No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e Novazz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sup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sup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'Ob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'Oensingen-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ftr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'Or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Otelf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Paradiesgärt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Pfy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lioc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Pois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benn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i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atengü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eid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m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m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euenth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du Reuss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hin et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hei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lacustre de Richters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isi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graveleux de Rit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oggeh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ck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Rüd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Rueder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Rüfen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u Ryhi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tassée du Heinz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bier du Sag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axegr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aff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chere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chlei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chlieren-Diessenhofen-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lossbu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lyff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s de Schmerlet et Toktri, indifférencié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nabel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u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et sables de la Viè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la Schrotz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u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chw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Schwarzhäus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lacustres de Frinvillier et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e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e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i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ihlsp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de Sol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pi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Staff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ar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retenue de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Steg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te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u Stocke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de Stok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Strät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tüss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üdra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Suh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nd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Surb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äger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glaciaire de Thalg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niveau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achsl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Tubeschw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s Tuile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b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e l'Irch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inférieur du Klett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inférieure de S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 (Iberi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'Unterschla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Velthei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 de Vol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Vorho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u Wagenmo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lsen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annen(bu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 la Wässerli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asterk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Weh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 (Sundgau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isw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Wett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i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illis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Wind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et Till de Wolfa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Wolhu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la Wut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cée glaciaire de Zetzw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u Zulg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 glaciaire de Zürich-Stein-Bremg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 de Zweid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4"/>
    <w:bookmarkStart w:id="315" w:name="gc-litho-cd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hang GC_LITH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vei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amphib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aptych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oe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ruban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rub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géniqu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. biogène / biochimique / orga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i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à bol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him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ét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nébu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structure artéritique (Schlie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e à enclaves (Scholl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échinoderm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e ferrugin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ferrugi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lo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ff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vapo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ex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texture granob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u flysch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ga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du métamorphisme régional et du contact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liée à une zone de déformation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ulvéri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glauconi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glauconi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à 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ic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blastes de 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histe à 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 v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intrusiv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bréc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o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lc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à carbonates et sil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clas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siliceux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ilic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 clas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bon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lomérat et brèche, indifférencié (psephite: classe des graviers, cailloux et bloc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cray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 à crist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y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roche sédimentaire organ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lithothamn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agm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texture granob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r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 alc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p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asal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ol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essex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filoni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n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ignimb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carbon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oudi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lamprophy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a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intru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magmatiqu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(protolithe sédimentaire reconnaiss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érid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ic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oche plu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conglomé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pyrox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grè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omat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tache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réticul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exite à structure stromat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vulc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micr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gr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étamorphique monominéral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coquill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éso)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 néphéli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à nummuli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carbonatée pédogénét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lit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idotite (roche métamoph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phosphat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phosph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hosph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eff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r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pyroclas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yroclastique, indifférenciée (tuf volcanique, &gt; 7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intrusi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én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e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 quartz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roche métamorphique monominéra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quartz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cataclastiq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résiduelle / roche sédim. transf. par pédogenès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e rhyol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rud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, indifférencié (psammite: classe des sabl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filonienne ac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, indifférenci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s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e à bl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o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d'altération sidéroli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è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p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silicaté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spath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d'eau dou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é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schi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de fa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dolom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ectonique calc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plutonique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 argile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ise, schiste ardoi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-argilite (protolit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roche sédimentai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volcano-sédimentaire, indifférenciée (tuffite 75-25 % comp. pyroc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èch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lit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dingue tuffi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ba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catacla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ultramaf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à deux mic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5"/>
    <w:bookmarkStart w:id="316" w:name="gc-litho-unco-cd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hang GC_LITHO_UNCO_CD</w:t>
      </w:r>
    </w:p>
    <w:p>
      <w:pPr>
        <w:pStyle w:val="FirstParagraph"/>
      </w:pPr>
      <w:r>
        <w:t xml:space="preserve">Wertetabellen der lithologischen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léments anthropiqu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le é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éolien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blai, di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torrenti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cr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ier roch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s de blocs éboul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tterrissement 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meuble pellic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 formé par échappement d'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éboul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ati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atil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mix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erture de roches meubles peu épai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fluvioglaciai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fluvio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glaciai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glacio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lacio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gravitaires et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ente, col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hydrochim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'altération 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artificiel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ltaïqu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lac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ava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e (sédiment palust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 me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ess, loess argil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(till), indifférenci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sur glacier ou glace morte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laves torrenti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palustres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e plateau, éluv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 calcaire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bordure glac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ra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gliss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on sédiment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diments de fond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ie lacust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reten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errasses lacus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boulis structur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écroulement, d'éboulement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ne aquatiqu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paludé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 d'altération profo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e tourbière, tou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dépôt non consolidé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 de tsuna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pôts d'ino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ns d'altération, indifférenci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ers de prog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dres volcan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e de roche tassée et disloqué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6"/>
    <w:bookmarkStart w:id="317" w:name="gc-chrono-cd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hang GC_CHRONO_CD</w:t>
      </w:r>
    </w:p>
    <w:p>
      <w:pPr>
        <w:pStyle w:val="FirstParagraph"/>
      </w:pPr>
      <w:r>
        <w:t xml:space="preserve">Wertetabelle der chronostratigraph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préco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if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s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g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é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c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érozoï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ern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étacé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qu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évo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éistocène tard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 tardif / Latdorf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7"/>
    <w:bookmarkStart w:id="318" w:name="gc-tecto-cd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hang GC_TECTO_CD</w:t>
      </w:r>
    </w:p>
    <w:p>
      <w:pPr>
        <w:pStyle w:val="FirstParagraph"/>
      </w:pPr>
      <w:r>
        <w:t xml:space="preserve">Wertetabelle der tektonischen Einhei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Kronberg-S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tabulaire cisai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décol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du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s Aiguilles Rou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'Antigor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tr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nzei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d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'Areua–Brusch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A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'Aro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Arve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Au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pays nord-alpin autoch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s Avant-mo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v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A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äch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Bardella-Pad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elm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ri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er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Bex-Lau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Blatt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Blueme-Beic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Boden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Bois de Bouley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mb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Bo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de Bregagl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Brè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bres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 Br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land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amugh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arun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Casa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Cavistr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haîn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mer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mpotey-Rams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hastel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ati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Chatillon-St-Vin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Chia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hräzer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Chropfsberg–Gaff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Cima Lun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Cimes Blan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des Clari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la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Corv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Cul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ar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Dent 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iabler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ld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orf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Dran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Drei-Schwe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D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Dru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Ei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Etirol-Lev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ex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alkn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an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er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Feuerstä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Fiseten–Ortha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läscher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Forcell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Fri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Frit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äb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Gälm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na–Palinge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arzo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Gast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isstri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b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elli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emsfai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érignoz-la-Ro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Ge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Giebel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i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e Gla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legg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Gneiss minut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Gonzen-Walenstad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rner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orv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la Gotschnaw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oth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Grau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Gra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iess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Gros Plan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o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rüen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u Gr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Gr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Güida-Alpet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Gurni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élange de Habk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Haupter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Haute Sa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'Hegau-Boden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du Heg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eubü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'Hilf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irsch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Hoch-Fu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och 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Hohene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Höhr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Hölzli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Hornbü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'Il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-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infrapré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internes d'Einsiedel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plissé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l'Aar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e Belledonn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l'Iso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Jägerchr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Kamin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Kamm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s magmatiques cénozoï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Ki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Klausenp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Préalpes média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Knor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Kro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-Pattaz-la-Hol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ngfi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Lav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ebend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e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Pléi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Léventine-Lukman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iviz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utry-Thon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dr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Madul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gg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i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alenco-Forno-Liz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ali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triangulaire Marbach-Berne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archegghor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Mar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u Martegn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eiller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Mergos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ezz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cascisti eclogitici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 mila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Blattengra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irutta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cu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f du Mont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Chét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Emili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F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-Go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ont-Pèle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e L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ont R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ntsalv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Morc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Moûti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Murtir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ür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Mu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Ni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sup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bere Rotenf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talden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sup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sup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é du Haut-R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'Ochsenko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Ochsen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massif de l'A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Orglen (partie 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Orselina–Bellinz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nce périadri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etit St-Bern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Pierre Av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 d'Art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-Terri-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al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izzo del Vall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Plaine Mo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Plamm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la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sin du P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Pont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Portjeng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e Ralli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Ramo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igi-Ro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oggenstock-Mördergrueb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ignais-Vers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 cisaillement de Roisan–Cign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osel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Ross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Rot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Roz-Camp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Rugin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Rui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S-chan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-charl-Sesven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a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alass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mbu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an Giorg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änt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rdo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assene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s Schächentaler Windgä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aflä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Sch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angn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chesapl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hia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Schli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chorhütt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co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es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ex M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u Silbe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im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i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on-Courmay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iviez-Misch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oaz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o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Sör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peer-Stoc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-J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a Stäglerenegg-Brünnelist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ammersp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effisbu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Stel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s Stichpla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tock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Flysch sub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subalp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s écailles subalp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Subl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domaine indifférencié du Su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'Allemagne mérid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u Südel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a Sulz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Sure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mb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s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av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er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Piz 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mü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ophiolithique de la Total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Trescol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'écailles du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at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Tscherra-Kalk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Tschin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la Tu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é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l'Umbrail-Chavala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l'Umbrail–Ter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de la nappe du Mont M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Stalden inf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s de Vals inférie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ét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que inféri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l'Ünt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Val Gro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de la Valpel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'écailles de V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aulr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Veramp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evey-Ev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llarvol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isperterm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s Voir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Voll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 de l'Avant-pa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age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u Wäg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eiss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ange de Wildh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de nappes du Wildho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u Wiss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issen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la Wolfseg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pe de Zermatt-Saas-F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caille de Zervrei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8"/>
    <w:bookmarkStart w:id="319" w:name="gc-mineral-cd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hang GC_MINERAL_CD</w:t>
      </w:r>
    </w:p>
    <w:p>
      <w:pPr>
        <w:pStyle w:val="FirstParagraph"/>
      </w:pPr>
      <w:r>
        <w:t xml:space="preserve">-todo-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e-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 alc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cate d'alum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ou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és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ï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é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pid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é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coph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 blan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é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on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h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o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ét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roc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ov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cl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h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è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c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t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él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émo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ma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é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ï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n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, Version 3.5</dc:title>
  <dc:creator>Bundesamt für Landestopographie swisstopo</dc:creator>
  <dc:subject>Geologische Landesaufnahme der Schweiz</dc:subject>
  <cp:keywords>Geocover, Metadata, Model, GIS, Vector data, Switzerland</cp:keywords>
  <dcterms:created xsi:type="dcterms:W3CDTF">2024-04-13T12:10:45Z</dcterms:created>
  <dcterms:modified xsi:type="dcterms:W3CDTF">2024-04-13T12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April 2024</vt:lpwstr>
  </property>
  <property fmtid="{D5CDD505-2E9C-101B-9397-08002B2CF9AE}" pid="4" name="fontsize">
    <vt:lpwstr>10pt</vt:lpwstr>
  </property>
  <property fmtid="{D5CDD505-2E9C-101B-9397-08002B2CF9AE}" pid="5" name="geometry">
    <vt:lpwstr>left=2cm,right=1.5cm,top=3cm,bottom=3cm</vt:lpwstr>
  </property>
  <property fmtid="{D5CDD505-2E9C-101B-9397-08002B2CF9AE}" pid="6" name="linkcolor">
    <vt:lpwstr>teal</vt:lpwstr>
  </property>
  <property fmtid="{D5CDD505-2E9C-101B-9397-08002B2CF9AE}" pid="7" name="toccolor">
    <vt:lpwstr>gray</vt:lpwstr>
  </property>
  <property fmtid="{D5CDD505-2E9C-101B-9397-08002B2CF9AE}" pid="8" name="urlcolor">
    <vt:lpwstr>teal</vt:lpwstr>
  </property>
</Properties>
</file>